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24B9E" w:rsidTr="005011B0">
        <w:tc>
          <w:tcPr>
            <w:tcW w:w="10194" w:type="dxa"/>
          </w:tcPr>
          <w:p w:rsidR="00024B9E" w:rsidRPr="00021A92" w:rsidRDefault="00024B9E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024B9E" w:rsidRDefault="00024B9E" w:rsidP="00024B9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24B9E" w:rsidTr="005011B0">
        <w:tc>
          <w:tcPr>
            <w:tcW w:w="10194" w:type="dxa"/>
          </w:tcPr>
          <w:p w:rsidR="00024B9E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024B9E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024B9E" w:rsidRPr="0089564E">
              <w:rPr>
                <w:b/>
                <w:sz w:val="36"/>
                <w:szCs w:val="36"/>
              </w:rPr>
              <w:t xml:space="preserve"> </w:t>
            </w:r>
            <w:r w:rsidR="00D5528F">
              <w:rPr>
                <w:b/>
                <w:sz w:val="36"/>
                <w:szCs w:val="36"/>
              </w:rPr>
              <w:t>FİNAL SINAVI</w:t>
            </w:r>
          </w:p>
          <w:p w:rsidR="00024B9E" w:rsidRDefault="00D5528F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A02D22">
              <w:rPr>
                <w:b/>
                <w:sz w:val="36"/>
                <w:szCs w:val="36"/>
              </w:rPr>
              <w:t xml:space="preserve"> 2017</w:t>
            </w:r>
            <w:r w:rsidR="00024B9E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024B9E" w:rsidRDefault="00024B9E" w:rsidP="00024B9E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024B9E" w:rsidTr="005011B0">
        <w:trPr>
          <w:jc w:val="center"/>
        </w:trPr>
        <w:tc>
          <w:tcPr>
            <w:tcW w:w="846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024B9E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024B9E" w:rsidRPr="00C57561" w:rsidRDefault="00024B9E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024B9E" w:rsidRPr="00C57561" w:rsidRDefault="005B06EB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-01</w:t>
            </w:r>
          </w:p>
        </w:tc>
        <w:tc>
          <w:tcPr>
            <w:tcW w:w="2835" w:type="dxa"/>
            <w:vAlign w:val="center"/>
          </w:tcPr>
          <w:p w:rsidR="00024B9E" w:rsidRPr="003E566B" w:rsidRDefault="00024B9E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024B9E" w:rsidRDefault="00024B9E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024B9E" w:rsidRDefault="005B06EB" w:rsidP="005011B0">
            <w:pPr>
              <w:spacing w:line="276" w:lineRule="auto"/>
              <w:jc w:val="center"/>
            </w:pPr>
            <w:r>
              <w:t>60</w:t>
            </w:r>
          </w:p>
        </w:tc>
        <w:tc>
          <w:tcPr>
            <w:tcW w:w="1699" w:type="dxa"/>
            <w:vAlign w:val="center"/>
          </w:tcPr>
          <w:p w:rsidR="00024B9E" w:rsidRDefault="00024B9E" w:rsidP="005011B0">
            <w:pPr>
              <w:spacing w:line="276" w:lineRule="auto"/>
              <w:jc w:val="center"/>
            </w:pPr>
          </w:p>
        </w:tc>
      </w:tr>
    </w:tbl>
    <w:p w:rsidR="00024B9E" w:rsidRDefault="00024B9E" w:rsidP="00024B9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024B9E" w:rsidTr="005011B0">
        <w:tc>
          <w:tcPr>
            <w:tcW w:w="988" w:type="dxa"/>
          </w:tcPr>
          <w:p w:rsidR="00024B9E" w:rsidRDefault="00024B9E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024B9E" w:rsidRDefault="00024B9E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074616319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CEREN KORKMAZ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074616325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SABRİ KİL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24171036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SERKAN ÇELİK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34171052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SONER KAAN YAVAŞ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34171801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KADİR ORH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44171051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SELİN ŞAH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44171084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MEHMET TAYLAN ERE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44171801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RDİ GÜRSES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0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MUHAMMED AKYÜZ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013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TUĞBA ARTIK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18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MERT KURT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027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AYKUT ALAK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3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GÖKHAN TUR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040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İZGEN ERTE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43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DENİZ GENÇ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060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SERGEN AKGÜ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7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EMİNE SENA AKBIYIK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084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ALİ EMRE ALTINGÜ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86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BUSE YAŞAR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105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MRE ÇOB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106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NİHAN UZU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114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ATILAY AYDI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120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İSMAİL CEM ERDEM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121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MURAT TAŞDELE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80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HASAN KILIÇ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804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FARUK DOĞ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807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ALPASLAN FATİH KENAR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808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MRE ELMAS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01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MUSTAFA DAĞLI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02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FATMANUR İLGÜLENLE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06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BÜŞRA BALI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07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RCAN ERMİŞ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08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AYBİKE TELLİ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10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TUGAY AKI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11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KENAN AKL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12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MERVE NAL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13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SELCAN ŞE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15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YUSUF KOCAM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17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GİZEM SEYME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19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MUSTAFA DEBRELİ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20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ABDULKADİR CİHAD BOZDEMİR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21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VELİ ASLANDAŞ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2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TUTKU AKI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24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AYSEMİN ACA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25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SELENAY KASAR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27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DEMET YERLİKAYA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28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ŞEYMANUR ÇELİK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30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MÜGE ÇALIŞK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31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GÖKHAN AKDAŞ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32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SİNEM KOCAKAPL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33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NERMİN ÇAKALOĞLU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35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NURSİMA ADIM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36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SAMİ ARTU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37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MRE YILDI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40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SÜLEYMAN CAN GACSİ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41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MİNE YILMA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4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BURÇİN YİRMİBEŞ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43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DEMET EL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44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MEHMET GÖKHAN KESKİ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6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47</w:t>
            </w:r>
          </w:p>
        </w:tc>
        <w:tc>
          <w:tcPr>
            <w:tcW w:w="3118" w:type="dxa"/>
            <w:shd w:val="clear" w:color="auto" w:fill="F0F4F3"/>
          </w:tcPr>
          <w:p w:rsidR="005B06EB" w:rsidRDefault="005B06EB" w:rsidP="005B06EB">
            <w:r w:rsidRPr="0075377A">
              <w:t>VOLKAN ERDOĞ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Default="00024B9E" w:rsidP="005B06E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Default="00024B9E" w:rsidP="005B06E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Default="00024B9E" w:rsidP="005B06E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Default="00024B9E" w:rsidP="005B06E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</w:tbl>
    <w:p w:rsidR="00F60198" w:rsidRDefault="00F60198" w:rsidP="00CD5460">
      <w:pPr>
        <w:spacing w:after="0" w:line="276" w:lineRule="auto"/>
        <w:sectPr w:rsidR="00F60198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60198" w:rsidTr="005011B0">
        <w:tc>
          <w:tcPr>
            <w:tcW w:w="10194" w:type="dxa"/>
          </w:tcPr>
          <w:p w:rsidR="00F60198" w:rsidRPr="00021A92" w:rsidRDefault="00F60198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F60198" w:rsidRDefault="00F60198" w:rsidP="00F60198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60198" w:rsidTr="005011B0">
        <w:tc>
          <w:tcPr>
            <w:tcW w:w="10194" w:type="dxa"/>
          </w:tcPr>
          <w:p w:rsidR="00F60198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F60198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F60198" w:rsidRPr="0089564E">
              <w:rPr>
                <w:b/>
                <w:sz w:val="36"/>
                <w:szCs w:val="36"/>
              </w:rPr>
              <w:t xml:space="preserve"> </w:t>
            </w:r>
            <w:r w:rsidR="00D5528F">
              <w:rPr>
                <w:b/>
                <w:sz w:val="36"/>
                <w:szCs w:val="36"/>
              </w:rPr>
              <w:t>FİNAL SINAVI</w:t>
            </w:r>
          </w:p>
          <w:p w:rsidR="00F60198" w:rsidRDefault="00D5528F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A02D22">
              <w:rPr>
                <w:b/>
                <w:sz w:val="36"/>
                <w:szCs w:val="36"/>
              </w:rPr>
              <w:t xml:space="preserve"> 2017</w:t>
            </w:r>
            <w:r w:rsidR="00F60198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F60198" w:rsidRDefault="00F60198" w:rsidP="00F60198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F60198" w:rsidTr="005011B0">
        <w:trPr>
          <w:jc w:val="center"/>
        </w:trPr>
        <w:tc>
          <w:tcPr>
            <w:tcW w:w="846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F60198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F60198" w:rsidRPr="00C57561" w:rsidRDefault="00F60198" w:rsidP="00F60198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F60198" w:rsidRPr="00C57561" w:rsidRDefault="005B06EB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-02</w:t>
            </w:r>
          </w:p>
        </w:tc>
        <w:tc>
          <w:tcPr>
            <w:tcW w:w="2835" w:type="dxa"/>
            <w:vAlign w:val="center"/>
          </w:tcPr>
          <w:p w:rsidR="00F60198" w:rsidRPr="003E566B" w:rsidRDefault="00F60198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F60198" w:rsidRDefault="00F60198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F60198" w:rsidRDefault="005B06EB" w:rsidP="005011B0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F60198" w:rsidRDefault="00F60198" w:rsidP="005011B0">
            <w:pPr>
              <w:spacing w:line="276" w:lineRule="auto"/>
              <w:jc w:val="center"/>
            </w:pPr>
          </w:p>
        </w:tc>
      </w:tr>
    </w:tbl>
    <w:p w:rsidR="00F60198" w:rsidRDefault="00F60198" w:rsidP="00F60198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F60198" w:rsidTr="005011B0">
        <w:tc>
          <w:tcPr>
            <w:tcW w:w="988" w:type="dxa"/>
          </w:tcPr>
          <w:p w:rsidR="00F60198" w:rsidRDefault="00F60198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F60198" w:rsidRDefault="00F60198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48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HASAN AVERİ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49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USTAFA ZENGİ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50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ANIL KALE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51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İSMAİL İLH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52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YETER ASL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53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USTAFA KARATAŞ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54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EDA KARA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55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ELİKE TORAM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56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İREM ÇET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57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OĞUZ ŞENGİDER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58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BURAK ULUFE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59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ASLI ÇELİK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60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MEHTAP YILDI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61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HİLMİYE DURGU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64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FATMANUR BATI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65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EHMET AKTAŞ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66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MELİS TOKA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67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EMRE EKŞİOĞLU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68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NAZLI HİLAL ŞAH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69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ATAKAN BOZKURT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70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ENBİYA BAYI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72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İRFAN ÇETİ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73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EMRE YILMA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74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URAT KARATEPE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75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VOLKAN TEK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76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İSA ALTUNDAĞ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77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AHMET HÜRKAN DOĞ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78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HAZAL NALÇI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79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MURAT BİŞK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81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KÜBRA GÜNDÜZ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82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OKAY AKYÜ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83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EMRE ERDOĞDU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84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SELAMİ ELÇİÇEK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85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BÜŞRA NAZLI TUR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86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FERDİ KURTULDU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87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YASİN ŞENYAYLA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88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GÜFTE ÖZÇAVDA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89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ALEYNA YILMAZ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90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HALİL ORKUN SEZG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92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SÜLEYMAN GENÇ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94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MÜGE KİRA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95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EHMET ÖZGÜ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97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ÖZGEN ŞAKA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98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FURKAN İNCE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99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MİNE GİZEM UTA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100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NİLÜFER ŞAHİ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101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ALİ AS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103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EMRE DERELİ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104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ESİN ERGÜVE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105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ÜMİT HAÇKALİ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106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ALİ PEHLİVANOĞLU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107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FEYZULLAH BİLGİ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108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PINAR ŞAH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109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NİSANUR ERTE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110</w:t>
            </w:r>
          </w:p>
        </w:tc>
        <w:tc>
          <w:tcPr>
            <w:tcW w:w="3118" w:type="dxa"/>
            <w:shd w:val="clear" w:color="auto" w:fill="F0F4F3"/>
          </w:tcPr>
          <w:p w:rsidR="005B06EB" w:rsidRDefault="005B06EB" w:rsidP="005B06EB">
            <w:r w:rsidRPr="0004309C">
              <w:t>BERFİN LAÇ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>Büro Yön. Ve Yön. Asis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F60198" w:rsidRDefault="00F60198" w:rsidP="00F60198"/>
        </w:tc>
        <w:tc>
          <w:tcPr>
            <w:tcW w:w="3118" w:type="dxa"/>
            <w:shd w:val="clear" w:color="auto" w:fill="FFFFFF"/>
          </w:tcPr>
          <w:p w:rsidR="00F60198" w:rsidRPr="00F60198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F60198" w:rsidRDefault="00F60198" w:rsidP="00F60198"/>
        </w:tc>
        <w:tc>
          <w:tcPr>
            <w:tcW w:w="3118" w:type="dxa"/>
            <w:shd w:val="clear" w:color="auto" w:fill="F0F4F3"/>
          </w:tcPr>
          <w:p w:rsidR="00F60198" w:rsidRPr="00F60198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F60198" w:rsidRDefault="00F60198" w:rsidP="00F60198"/>
        </w:tc>
        <w:tc>
          <w:tcPr>
            <w:tcW w:w="3118" w:type="dxa"/>
            <w:shd w:val="clear" w:color="auto" w:fill="FFFFFF"/>
          </w:tcPr>
          <w:p w:rsidR="00F60198" w:rsidRPr="00F60198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F60198" w:rsidRDefault="00F60198" w:rsidP="00F60198"/>
        </w:tc>
        <w:tc>
          <w:tcPr>
            <w:tcW w:w="3118" w:type="dxa"/>
            <w:shd w:val="clear" w:color="auto" w:fill="F0F4F3"/>
          </w:tcPr>
          <w:p w:rsidR="00F60198" w:rsidRPr="00F60198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F60198" w:rsidRDefault="00F60198" w:rsidP="00F60198"/>
        </w:tc>
        <w:tc>
          <w:tcPr>
            <w:tcW w:w="3118" w:type="dxa"/>
            <w:shd w:val="clear" w:color="auto" w:fill="FFFFFF"/>
          </w:tcPr>
          <w:p w:rsidR="00F60198" w:rsidRPr="00F60198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F60198" w:rsidRDefault="00F60198" w:rsidP="00F60198"/>
        </w:tc>
        <w:tc>
          <w:tcPr>
            <w:tcW w:w="3118" w:type="dxa"/>
            <w:shd w:val="clear" w:color="auto" w:fill="F0F4F3"/>
          </w:tcPr>
          <w:p w:rsidR="00F60198" w:rsidRPr="00F60198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F60198" w:rsidRDefault="00F60198" w:rsidP="00F60198"/>
        </w:tc>
        <w:tc>
          <w:tcPr>
            <w:tcW w:w="3118" w:type="dxa"/>
            <w:shd w:val="clear" w:color="auto" w:fill="FFFFFF"/>
          </w:tcPr>
          <w:p w:rsidR="00F60198" w:rsidRPr="00F60198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F60198" w:rsidRDefault="00F60198" w:rsidP="00F60198"/>
        </w:tc>
        <w:tc>
          <w:tcPr>
            <w:tcW w:w="3118" w:type="dxa"/>
            <w:shd w:val="clear" w:color="auto" w:fill="F0F4F3"/>
          </w:tcPr>
          <w:p w:rsidR="00F60198" w:rsidRPr="00F60198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Default="00F60198" w:rsidP="00F60198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Default="00F60198" w:rsidP="00F60198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Default="00F60198" w:rsidP="00F60198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Default="00F60198" w:rsidP="00F60198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Default="00F60198" w:rsidP="00F60198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</w:tbl>
    <w:p w:rsidR="003F7103" w:rsidRDefault="003F7103" w:rsidP="00CD5460">
      <w:pPr>
        <w:spacing w:after="0" w:line="276" w:lineRule="auto"/>
        <w:sectPr w:rsidR="003F7103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F7103" w:rsidTr="005011B0">
        <w:tc>
          <w:tcPr>
            <w:tcW w:w="10194" w:type="dxa"/>
          </w:tcPr>
          <w:p w:rsidR="003F7103" w:rsidRPr="00021A92" w:rsidRDefault="003F7103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3F7103" w:rsidRDefault="003F7103" w:rsidP="003F710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F7103" w:rsidTr="005011B0">
        <w:tc>
          <w:tcPr>
            <w:tcW w:w="10194" w:type="dxa"/>
          </w:tcPr>
          <w:p w:rsidR="003F7103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3F7103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3F7103" w:rsidRPr="0089564E">
              <w:rPr>
                <w:b/>
                <w:sz w:val="36"/>
                <w:szCs w:val="36"/>
              </w:rPr>
              <w:t xml:space="preserve"> </w:t>
            </w:r>
            <w:r w:rsidR="00D5528F">
              <w:rPr>
                <w:b/>
                <w:sz w:val="36"/>
                <w:szCs w:val="36"/>
              </w:rPr>
              <w:t>FİNAL SINAVI</w:t>
            </w:r>
          </w:p>
          <w:p w:rsidR="003F7103" w:rsidRDefault="00D5528F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A02D22">
              <w:rPr>
                <w:b/>
                <w:sz w:val="36"/>
                <w:szCs w:val="36"/>
              </w:rPr>
              <w:t xml:space="preserve"> 2017</w:t>
            </w:r>
            <w:r w:rsidR="003F7103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3F7103" w:rsidRDefault="003F7103" w:rsidP="003F7103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3F7103" w:rsidTr="005011B0">
        <w:trPr>
          <w:jc w:val="center"/>
        </w:trPr>
        <w:tc>
          <w:tcPr>
            <w:tcW w:w="846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3F7103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3F7103" w:rsidRPr="00C57561" w:rsidRDefault="003F7103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3F7103" w:rsidRPr="00C57561" w:rsidRDefault="00BE5920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-03</w:t>
            </w:r>
          </w:p>
        </w:tc>
        <w:tc>
          <w:tcPr>
            <w:tcW w:w="2835" w:type="dxa"/>
            <w:vAlign w:val="center"/>
          </w:tcPr>
          <w:p w:rsidR="003F7103" w:rsidRPr="003E566B" w:rsidRDefault="003F7103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3F7103" w:rsidRDefault="003F7103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3F7103" w:rsidRDefault="00BE5920" w:rsidP="005011B0">
            <w:pPr>
              <w:spacing w:line="276" w:lineRule="auto"/>
              <w:jc w:val="center"/>
            </w:pPr>
            <w:r>
              <w:t>64</w:t>
            </w:r>
          </w:p>
        </w:tc>
        <w:tc>
          <w:tcPr>
            <w:tcW w:w="1699" w:type="dxa"/>
            <w:vAlign w:val="center"/>
          </w:tcPr>
          <w:p w:rsidR="003F7103" w:rsidRDefault="003F7103" w:rsidP="005011B0">
            <w:pPr>
              <w:spacing w:line="276" w:lineRule="auto"/>
              <w:jc w:val="center"/>
            </w:pPr>
          </w:p>
        </w:tc>
      </w:tr>
    </w:tbl>
    <w:p w:rsidR="003F7103" w:rsidRDefault="003F7103" w:rsidP="003F710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3F7103" w:rsidTr="005011B0">
        <w:tc>
          <w:tcPr>
            <w:tcW w:w="988" w:type="dxa"/>
          </w:tcPr>
          <w:p w:rsidR="003F7103" w:rsidRDefault="003F7103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3F7103" w:rsidRDefault="003F7103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44172016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ALPEREN FIRAT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44172049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ALİ ŞENGÜL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44172063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TUGAY KANSU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44172803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BARKIN KILIÇ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04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RUMEYSA KARACAOĞLU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09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MUHAMMET YALÇI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26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ORKUN ELMAS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29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EMRE GÜRENÇ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32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AYTUĞ OKTAY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33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NAZIM BATUHAN KARAKUŞ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35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BERK ALİ YARDIMCI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37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BİLAL TANRIVERDİ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40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ÖNDER SAYGI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42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HAMZA AYDÜĞÜ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60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MERTCAN KIZIL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64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KAAN SULUKAHYA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801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UMUT ÇINAR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01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NERGİS BASKI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03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FİLİZ FERDANTAŞ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04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ONUR DİNDA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05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MERT PAKSOY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06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YASİN YILMAZ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08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İPEK BİRÇE ER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10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EMRE TURA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11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MUSTAFA KAYA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12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MUHTEREM YAKUT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13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İREMNUR BULUR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15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FURKAN ARAZ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16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GÖKSU UZA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17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BARIŞ HAZA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18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DOĞAN GÜNEYSU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20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SERHAT OĞUS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22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CEVDET KİLCİ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23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HÜSEYİN BÜYÜKYILMAZ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24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MURAT KÜRKÇÜ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25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AHMET AYKUTALP ATICILA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28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DENİZ ÜSTÜ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29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BERKAY BALCI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30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HASAN ÜNLÜ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31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KADİR AKKAŞ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32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FATİH TÜNAYDI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33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KAAN AKYOL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34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KAĞAN DOĞA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35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İBRAHİM ALP ZİME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36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UMUT TURA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37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KÜBRA ÜLKÜ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39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TUBA ÖZCA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40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TAYFUN GENÇEL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41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MUSA BAŞKIR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42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BETÜL AKMA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43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HAKAN ANIL KIZIL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44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AHMET CAN ÖZENÇ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45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KORHAN KIRAL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46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NAZLI KUMRU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47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ERKAY AYHA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48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SEYİT SALİH GÜRE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49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EVREN AKTÜRK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50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GÖRKEM GÜVE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51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CİHAN SÜER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52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SALİHA TÜMÇAKI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53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FATMA USLU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54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SAMET KAYA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55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HÜSEYİN KONCA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801</w:t>
            </w:r>
          </w:p>
        </w:tc>
        <w:tc>
          <w:tcPr>
            <w:tcW w:w="3118" w:type="dxa"/>
            <w:shd w:val="clear" w:color="auto" w:fill="F0F4F3"/>
          </w:tcPr>
          <w:p w:rsidR="00BE5920" w:rsidRDefault="00BE5920" w:rsidP="00BE5920">
            <w:r w:rsidRPr="0081381C">
              <w:t>TANSU GENÇ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BE592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3F7103" w:rsidRDefault="003F7103" w:rsidP="003F7103"/>
        </w:tc>
        <w:tc>
          <w:tcPr>
            <w:tcW w:w="3118" w:type="dxa"/>
            <w:shd w:val="clear" w:color="auto" w:fill="FFFFFF"/>
          </w:tcPr>
          <w:p w:rsidR="003F7103" w:rsidRPr="003F7103" w:rsidRDefault="003F7103" w:rsidP="003F7103"/>
        </w:tc>
        <w:tc>
          <w:tcPr>
            <w:tcW w:w="2977" w:type="dxa"/>
            <w:shd w:val="clear" w:color="auto" w:fill="FFFFFF"/>
          </w:tcPr>
          <w:p w:rsidR="003F7103" w:rsidRPr="003F7103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BE592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3F7103" w:rsidRDefault="003F7103" w:rsidP="003F7103"/>
        </w:tc>
        <w:tc>
          <w:tcPr>
            <w:tcW w:w="3118" w:type="dxa"/>
            <w:shd w:val="clear" w:color="auto" w:fill="F0F4F3"/>
          </w:tcPr>
          <w:p w:rsidR="003F7103" w:rsidRPr="003F7103" w:rsidRDefault="003F7103" w:rsidP="003F7103"/>
        </w:tc>
        <w:tc>
          <w:tcPr>
            <w:tcW w:w="2977" w:type="dxa"/>
            <w:shd w:val="clear" w:color="auto" w:fill="F0F4F3"/>
          </w:tcPr>
          <w:p w:rsidR="003F7103" w:rsidRPr="003F7103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BE592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3F7103" w:rsidRDefault="003F7103" w:rsidP="003F7103"/>
        </w:tc>
        <w:tc>
          <w:tcPr>
            <w:tcW w:w="3118" w:type="dxa"/>
            <w:shd w:val="clear" w:color="auto" w:fill="FFFFFF"/>
          </w:tcPr>
          <w:p w:rsidR="003F7103" w:rsidRPr="003F7103" w:rsidRDefault="003F7103" w:rsidP="003F7103"/>
        </w:tc>
        <w:tc>
          <w:tcPr>
            <w:tcW w:w="2977" w:type="dxa"/>
            <w:shd w:val="clear" w:color="auto" w:fill="FFFFFF"/>
          </w:tcPr>
          <w:p w:rsidR="003F7103" w:rsidRPr="003F7103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BE592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3F7103" w:rsidRDefault="003F7103" w:rsidP="003F7103"/>
        </w:tc>
        <w:tc>
          <w:tcPr>
            <w:tcW w:w="3118" w:type="dxa"/>
            <w:shd w:val="clear" w:color="auto" w:fill="F0F4F3"/>
          </w:tcPr>
          <w:p w:rsidR="003F7103" w:rsidRPr="003F7103" w:rsidRDefault="003F7103" w:rsidP="003F7103"/>
        </w:tc>
        <w:tc>
          <w:tcPr>
            <w:tcW w:w="2977" w:type="dxa"/>
            <w:shd w:val="clear" w:color="auto" w:fill="F0F4F3"/>
          </w:tcPr>
          <w:p w:rsidR="003F7103" w:rsidRPr="003F7103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BE592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3F7103" w:rsidRDefault="003F7103" w:rsidP="003F7103"/>
        </w:tc>
        <w:tc>
          <w:tcPr>
            <w:tcW w:w="3118" w:type="dxa"/>
            <w:shd w:val="clear" w:color="auto" w:fill="FFFFFF"/>
          </w:tcPr>
          <w:p w:rsidR="003F7103" w:rsidRPr="003F7103" w:rsidRDefault="003F7103" w:rsidP="003F7103"/>
        </w:tc>
        <w:tc>
          <w:tcPr>
            <w:tcW w:w="2977" w:type="dxa"/>
            <w:shd w:val="clear" w:color="auto" w:fill="FFFFFF"/>
          </w:tcPr>
          <w:p w:rsidR="003F7103" w:rsidRPr="003F7103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3F710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C6626C" w:rsidRDefault="003F7103" w:rsidP="003F7103"/>
        </w:tc>
        <w:tc>
          <w:tcPr>
            <w:tcW w:w="3118" w:type="dxa"/>
            <w:shd w:val="clear" w:color="auto" w:fill="F0F4F3"/>
          </w:tcPr>
          <w:p w:rsidR="003F7103" w:rsidRPr="00C6626C" w:rsidRDefault="003F7103" w:rsidP="003F7103"/>
        </w:tc>
        <w:tc>
          <w:tcPr>
            <w:tcW w:w="2977" w:type="dxa"/>
            <w:shd w:val="clear" w:color="auto" w:fill="F0F4F3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3F710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C6626C" w:rsidRDefault="003F7103" w:rsidP="003F7103"/>
        </w:tc>
        <w:tc>
          <w:tcPr>
            <w:tcW w:w="3118" w:type="dxa"/>
            <w:shd w:val="clear" w:color="auto" w:fill="FFFFFF"/>
          </w:tcPr>
          <w:p w:rsidR="003F7103" w:rsidRPr="00C6626C" w:rsidRDefault="003F7103" w:rsidP="003F7103"/>
        </w:tc>
        <w:tc>
          <w:tcPr>
            <w:tcW w:w="2977" w:type="dxa"/>
            <w:shd w:val="clear" w:color="auto" w:fill="FFFFFF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Default="003F7103" w:rsidP="003F710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C6626C" w:rsidRDefault="003F7103" w:rsidP="003F7103"/>
        </w:tc>
        <w:tc>
          <w:tcPr>
            <w:tcW w:w="3118" w:type="dxa"/>
            <w:shd w:val="clear" w:color="auto" w:fill="F0F4F3"/>
          </w:tcPr>
          <w:p w:rsidR="003F7103" w:rsidRPr="00C6626C" w:rsidRDefault="003F7103" w:rsidP="003F7103"/>
        </w:tc>
        <w:tc>
          <w:tcPr>
            <w:tcW w:w="2977" w:type="dxa"/>
            <w:shd w:val="clear" w:color="auto" w:fill="F0F4F3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Default="003F7103" w:rsidP="003F710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C6626C" w:rsidRDefault="003F7103" w:rsidP="003F7103"/>
        </w:tc>
        <w:tc>
          <w:tcPr>
            <w:tcW w:w="3118" w:type="dxa"/>
            <w:shd w:val="clear" w:color="auto" w:fill="FFFFFF"/>
          </w:tcPr>
          <w:p w:rsidR="003F7103" w:rsidRPr="00C6626C" w:rsidRDefault="003F7103" w:rsidP="003F7103"/>
        </w:tc>
        <w:tc>
          <w:tcPr>
            <w:tcW w:w="2977" w:type="dxa"/>
            <w:shd w:val="clear" w:color="auto" w:fill="FFFFFF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Default="003F7103" w:rsidP="003F710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C6626C" w:rsidRDefault="003F7103" w:rsidP="003F7103"/>
        </w:tc>
        <w:tc>
          <w:tcPr>
            <w:tcW w:w="3118" w:type="dxa"/>
            <w:shd w:val="clear" w:color="auto" w:fill="F0F4F3"/>
          </w:tcPr>
          <w:p w:rsidR="003F7103" w:rsidRPr="00C6626C" w:rsidRDefault="003F7103" w:rsidP="003F7103"/>
        </w:tc>
        <w:tc>
          <w:tcPr>
            <w:tcW w:w="2977" w:type="dxa"/>
            <w:shd w:val="clear" w:color="auto" w:fill="F0F4F3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Default="003F7103" w:rsidP="003F710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C6626C" w:rsidRDefault="003F7103" w:rsidP="003F7103"/>
        </w:tc>
        <w:tc>
          <w:tcPr>
            <w:tcW w:w="3118" w:type="dxa"/>
            <w:shd w:val="clear" w:color="auto" w:fill="FFFFFF"/>
          </w:tcPr>
          <w:p w:rsidR="003F7103" w:rsidRPr="00C6626C" w:rsidRDefault="003F7103" w:rsidP="003F7103"/>
        </w:tc>
        <w:tc>
          <w:tcPr>
            <w:tcW w:w="2977" w:type="dxa"/>
            <w:shd w:val="clear" w:color="auto" w:fill="FFFFFF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Default="003F7103" w:rsidP="003F710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C6626C" w:rsidRDefault="003F7103" w:rsidP="003F7103"/>
        </w:tc>
        <w:tc>
          <w:tcPr>
            <w:tcW w:w="3118" w:type="dxa"/>
            <w:shd w:val="clear" w:color="auto" w:fill="F0F4F3"/>
          </w:tcPr>
          <w:p w:rsidR="003F7103" w:rsidRPr="00C6626C" w:rsidRDefault="003F7103" w:rsidP="003F7103"/>
        </w:tc>
        <w:tc>
          <w:tcPr>
            <w:tcW w:w="2977" w:type="dxa"/>
            <w:shd w:val="clear" w:color="auto" w:fill="F0F4F3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</w:tbl>
    <w:p w:rsidR="00FE5AB9" w:rsidRDefault="00FE5AB9" w:rsidP="00CD5460">
      <w:pPr>
        <w:spacing w:after="0" w:line="276" w:lineRule="auto"/>
        <w:sectPr w:rsidR="00FE5AB9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E5AB9" w:rsidTr="005011B0">
        <w:tc>
          <w:tcPr>
            <w:tcW w:w="10194" w:type="dxa"/>
          </w:tcPr>
          <w:p w:rsidR="00FE5AB9" w:rsidRPr="00021A92" w:rsidRDefault="00FE5AB9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FE5AB9" w:rsidRDefault="00FE5AB9" w:rsidP="00FE5AB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E5AB9" w:rsidTr="005011B0">
        <w:tc>
          <w:tcPr>
            <w:tcW w:w="10194" w:type="dxa"/>
          </w:tcPr>
          <w:p w:rsidR="00FE5AB9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FE5AB9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FE5AB9" w:rsidRPr="0089564E">
              <w:rPr>
                <w:b/>
                <w:sz w:val="36"/>
                <w:szCs w:val="36"/>
              </w:rPr>
              <w:t xml:space="preserve"> </w:t>
            </w:r>
            <w:r w:rsidR="00D5528F">
              <w:rPr>
                <w:b/>
                <w:sz w:val="36"/>
                <w:szCs w:val="36"/>
              </w:rPr>
              <w:t>FİNAL SINAVI</w:t>
            </w:r>
          </w:p>
          <w:p w:rsidR="00FE5AB9" w:rsidRDefault="00D5528F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A02D22">
              <w:rPr>
                <w:b/>
                <w:sz w:val="36"/>
                <w:szCs w:val="36"/>
              </w:rPr>
              <w:t xml:space="preserve"> 2017</w:t>
            </w:r>
            <w:r w:rsidR="00FE5AB9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FE5AB9" w:rsidRDefault="00FE5AB9" w:rsidP="00FE5AB9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FE5AB9" w:rsidTr="005011B0">
        <w:trPr>
          <w:jc w:val="center"/>
        </w:trPr>
        <w:tc>
          <w:tcPr>
            <w:tcW w:w="846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FE5AB9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FE5AB9" w:rsidRPr="00C57561" w:rsidRDefault="00FE5AB9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FE5AB9" w:rsidRPr="00C57561" w:rsidRDefault="00D36D27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Z-01</w:t>
            </w:r>
          </w:p>
        </w:tc>
        <w:tc>
          <w:tcPr>
            <w:tcW w:w="2835" w:type="dxa"/>
            <w:vAlign w:val="center"/>
          </w:tcPr>
          <w:p w:rsidR="00FE5AB9" w:rsidRPr="003E566B" w:rsidRDefault="00FE5AB9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FE5AB9" w:rsidRDefault="00FE5AB9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FE5AB9" w:rsidRDefault="00D36D27" w:rsidP="005011B0">
            <w:pPr>
              <w:spacing w:line="276" w:lineRule="auto"/>
              <w:jc w:val="center"/>
            </w:pPr>
            <w:r>
              <w:t>53</w:t>
            </w:r>
          </w:p>
        </w:tc>
        <w:tc>
          <w:tcPr>
            <w:tcW w:w="1699" w:type="dxa"/>
            <w:vAlign w:val="center"/>
          </w:tcPr>
          <w:p w:rsidR="00FE5AB9" w:rsidRDefault="00FE5AB9" w:rsidP="005011B0">
            <w:pPr>
              <w:spacing w:line="276" w:lineRule="auto"/>
              <w:jc w:val="center"/>
            </w:pPr>
          </w:p>
        </w:tc>
      </w:tr>
    </w:tbl>
    <w:p w:rsidR="00FE5AB9" w:rsidRDefault="00FE5AB9" w:rsidP="00FE5AB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FE5AB9" w:rsidTr="005011B0">
        <w:tc>
          <w:tcPr>
            <w:tcW w:w="988" w:type="dxa"/>
          </w:tcPr>
          <w:p w:rsidR="00FE5AB9" w:rsidRDefault="00FE5AB9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FE5AB9" w:rsidRDefault="00FE5AB9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09415305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ALEV AKCAN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44153046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VOLKAN YİĞİT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4415305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TOLGA TOKGÖZ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54153018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ANIL YELOĞLU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5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54153023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NİL BİLGİN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6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54153029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ÖZGE ŞAHİ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7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54153052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BERAT FURKAN PAY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8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01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AYŞE ÖZTÜRK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9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04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GÖKHAN HAKKI UZ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0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05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MERT DERELİ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0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İRFAN GÜÇ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07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FARUK BIYIKLI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09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SEYİT CAN ER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4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11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ASLI GEZER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5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13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CANSU GÜMÜŞ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6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14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ELİF YURDAKUL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7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15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SİMGE ATİK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8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16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FİRDES KARAKAYA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9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18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ÖZLEM SAVAŞ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0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19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YİĞİT CAN BALK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20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ELİF DEMİRTAŞ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21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EMRE ASL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22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ENES ULUFER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4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23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ÖZGÜR ATSIZ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5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24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ERKAN ÖZ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6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25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DAMLA OCAKBAŞI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7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2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SİMGE ÖRKMES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8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27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GÖRKEM C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9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28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BÜŞRA ÇOLAK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0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29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SİBEL ÇAKIR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30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ŞÜHEDA ŞİMŞEK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32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NUR BOZACI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34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OKTAY CANTÜRK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4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36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KAAN KURT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5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37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MUHAMMED KAAN DUGAN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6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38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LEVENT CAN KARATAŞT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7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39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EMRE İPKİN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8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40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BEGÜM AKM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9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41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MUKADDES AKÇALI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0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42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İSMAİL KARATAŞ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43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DİLARA EREN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45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MERT ALP ASL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4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EBRU ÇETİNDAĞ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4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47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MÜŞERREF TURA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5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48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FİRDEVS ÇETİNDAĞ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6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49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MEHMET KAAN YILMAZ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7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50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HAKAN GÜZEL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8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52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MÜRVET BUSE SAV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9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53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MEHMET ALİ KODAL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50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54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CEM YALÇIN KURTAR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5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5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ŞAFAK SEVİMLİ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5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57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DOĞUKAN KUŞOĞLU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5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59</w:t>
            </w:r>
          </w:p>
        </w:tc>
        <w:tc>
          <w:tcPr>
            <w:tcW w:w="3118" w:type="dxa"/>
            <w:shd w:val="clear" w:color="auto" w:fill="FFFFFF"/>
          </w:tcPr>
          <w:p w:rsidR="00D36D27" w:rsidRDefault="00D36D27" w:rsidP="00D36D27">
            <w:r w:rsidRPr="00A22876">
              <w:t>ŞERİFE YONTAR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>Muhasebe ve Vergi Uyg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B41106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Default="00FE5AB9" w:rsidP="00D36D27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Default="00FE5AB9" w:rsidP="00FE5AB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C6626C" w:rsidRDefault="00FE5AB9" w:rsidP="00FE5AB9"/>
        </w:tc>
        <w:tc>
          <w:tcPr>
            <w:tcW w:w="3118" w:type="dxa"/>
            <w:shd w:val="clear" w:color="auto" w:fill="FFFFFF"/>
          </w:tcPr>
          <w:p w:rsidR="00FE5AB9" w:rsidRPr="00C6626C" w:rsidRDefault="00FE5AB9" w:rsidP="00FE5AB9"/>
        </w:tc>
        <w:tc>
          <w:tcPr>
            <w:tcW w:w="2977" w:type="dxa"/>
            <w:shd w:val="clear" w:color="auto" w:fill="FFFFFF"/>
          </w:tcPr>
          <w:p w:rsidR="00FE5AB9" w:rsidRPr="00C6626C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Default="00FE5AB9" w:rsidP="00FE5AB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C6626C" w:rsidRDefault="00FE5AB9" w:rsidP="00FE5AB9"/>
        </w:tc>
        <w:tc>
          <w:tcPr>
            <w:tcW w:w="3118" w:type="dxa"/>
            <w:shd w:val="clear" w:color="auto" w:fill="F0F4F3"/>
          </w:tcPr>
          <w:p w:rsidR="00FE5AB9" w:rsidRPr="00C6626C" w:rsidRDefault="00FE5AB9" w:rsidP="00FE5AB9"/>
        </w:tc>
        <w:tc>
          <w:tcPr>
            <w:tcW w:w="2977" w:type="dxa"/>
            <w:shd w:val="clear" w:color="auto" w:fill="F0F4F3"/>
          </w:tcPr>
          <w:p w:rsidR="00FE5AB9" w:rsidRPr="00C6626C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Default="00FE5AB9" w:rsidP="00FE5AB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C6626C" w:rsidRDefault="00FE5AB9" w:rsidP="00FE5AB9"/>
        </w:tc>
        <w:tc>
          <w:tcPr>
            <w:tcW w:w="3118" w:type="dxa"/>
            <w:shd w:val="clear" w:color="auto" w:fill="FFFFFF"/>
          </w:tcPr>
          <w:p w:rsidR="00FE5AB9" w:rsidRPr="00C6626C" w:rsidRDefault="00FE5AB9" w:rsidP="00FE5AB9"/>
        </w:tc>
        <w:tc>
          <w:tcPr>
            <w:tcW w:w="2977" w:type="dxa"/>
            <w:shd w:val="clear" w:color="auto" w:fill="FFFFFF"/>
          </w:tcPr>
          <w:p w:rsidR="00FE5AB9" w:rsidRPr="00C6626C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Default="00FE5AB9" w:rsidP="00FE5AB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C6626C" w:rsidRDefault="00FE5AB9" w:rsidP="00FE5AB9"/>
        </w:tc>
        <w:tc>
          <w:tcPr>
            <w:tcW w:w="3118" w:type="dxa"/>
            <w:shd w:val="clear" w:color="auto" w:fill="F0F4F3"/>
          </w:tcPr>
          <w:p w:rsidR="00FE5AB9" w:rsidRPr="00C6626C" w:rsidRDefault="00FE5AB9" w:rsidP="00FE5AB9"/>
        </w:tc>
        <w:tc>
          <w:tcPr>
            <w:tcW w:w="2977" w:type="dxa"/>
            <w:shd w:val="clear" w:color="auto" w:fill="F0F4F3"/>
          </w:tcPr>
          <w:p w:rsidR="00FE5AB9" w:rsidRPr="00C6626C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</w:tbl>
    <w:p w:rsidR="00172855" w:rsidRDefault="00172855" w:rsidP="00CD5460">
      <w:pPr>
        <w:spacing w:after="0" w:line="276" w:lineRule="auto"/>
        <w:sectPr w:rsidR="00172855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72855" w:rsidTr="005011B0">
        <w:tc>
          <w:tcPr>
            <w:tcW w:w="10194" w:type="dxa"/>
          </w:tcPr>
          <w:p w:rsidR="00172855" w:rsidRPr="00021A92" w:rsidRDefault="00172855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172855" w:rsidRDefault="00172855" w:rsidP="0017285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72855" w:rsidTr="005011B0">
        <w:tc>
          <w:tcPr>
            <w:tcW w:w="10194" w:type="dxa"/>
          </w:tcPr>
          <w:p w:rsidR="00172855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172855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172855" w:rsidRPr="0089564E">
              <w:rPr>
                <w:b/>
                <w:sz w:val="36"/>
                <w:szCs w:val="36"/>
              </w:rPr>
              <w:t xml:space="preserve"> </w:t>
            </w:r>
            <w:r w:rsidR="00D5528F">
              <w:rPr>
                <w:b/>
                <w:sz w:val="36"/>
                <w:szCs w:val="36"/>
              </w:rPr>
              <w:t>FİNAL SINAVI</w:t>
            </w:r>
          </w:p>
          <w:p w:rsidR="00172855" w:rsidRDefault="00D5528F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A02D22">
              <w:rPr>
                <w:b/>
                <w:sz w:val="36"/>
                <w:szCs w:val="36"/>
              </w:rPr>
              <w:t xml:space="preserve"> 2017</w:t>
            </w:r>
            <w:r w:rsidR="00172855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172855" w:rsidRDefault="00172855" w:rsidP="00172855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172855" w:rsidTr="005011B0">
        <w:trPr>
          <w:jc w:val="center"/>
        </w:trPr>
        <w:tc>
          <w:tcPr>
            <w:tcW w:w="846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172855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172855" w:rsidRPr="00C57561" w:rsidRDefault="00172855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172855" w:rsidRPr="00C57561" w:rsidRDefault="00B818C6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Z-06</w:t>
            </w:r>
          </w:p>
        </w:tc>
        <w:tc>
          <w:tcPr>
            <w:tcW w:w="2835" w:type="dxa"/>
            <w:vAlign w:val="center"/>
          </w:tcPr>
          <w:p w:rsidR="00172855" w:rsidRPr="003E566B" w:rsidRDefault="00172855" w:rsidP="005011B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Öğr. Gör. HAKAN KILCI</w:t>
            </w:r>
          </w:p>
        </w:tc>
        <w:tc>
          <w:tcPr>
            <w:tcW w:w="1275" w:type="dxa"/>
            <w:vAlign w:val="center"/>
          </w:tcPr>
          <w:p w:rsidR="00172855" w:rsidRDefault="00172855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172855" w:rsidRDefault="005011B0" w:rsidP="005011B0">
            <w:pPr>
              <w:spacing w:line="276" w:lineRule="auto"/>
              <w:jc w:val="center"/>
            </w:pPr>
            <w:r>
              <w:t>64</w:t>
            </w:r>
          </w:p>
        </w:tc>
        <w:tc>
          <w:tcPr>
            <w:tcW w:w="1699" w:type="dxa"/>
            <w:vAlign w:val="center"/>
          </w:tcPr>
          <w:p w:rsidR="00172855" w:rsidRDefault="00172855" w:rsidP="005011B0">
            <w:pPr>
              <w:spacing w:line="276" w:lineRule="auto"/>
              <w:jc w:val="center"/>
            </w:pPr>
          </w:p>
        </w:tc>
      </w:tr>
    </w:tbl>
    <w:p w:rsidR="00172855" w:rsidRDefault="00172855" w:rsidP="0017285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172855" w:rsidTr="005011B0">
        <w:tc>
          <w:tcPr>
            <w:tcW w:w="988" w:type="dxa"/>
          </w:tcPr>
          <w:p w:rsidR="00172855" w:rsidRDefault="00172855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172855" w:rsidRDefault="00172855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14152091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ONUR ÖRS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24152008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SUAT ÇELİK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44152028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EMRE ELİTAŞ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44152057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BURCU YILDIZ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44152803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MÜMİN CAN GÖLBAHAR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15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ALPER ÇAKIR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17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AŞKIN ÖZTÜRK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23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MUSA DANIŞMAZ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24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ZEYNEL YILMAZ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36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SALİH ENGİN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40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MERVE KOÇAK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43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DAMLA AK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47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ANIL ÇAVUŞOĞLU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48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AHMET BURHAN TONKA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49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MURAT TOSUN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52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HÜSEYİN BATUHAN EKİZ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59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YUSUF ADAK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64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ÖMERCAN BULAK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68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ŞEYMA BAKIN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71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SERAY GÜREL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72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YUSUF URUL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74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MUHAMMED BİLAL YILDIRIM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80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MİKAİL ÖZDEMİR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85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ALEYNA ÇAKIROĞLU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86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SILA BOLCAN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091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UMUTCAN AYSEL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099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ELİF KURT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101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ELİF TAŞ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106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SİBEL USKAN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54152109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BÜŞRA GÜVEN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54152803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BAHAR BALCI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02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NEVZAT ÜLKÜSEVEN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03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MERVE EBRİNÇ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04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DERYA ÖZBAY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05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SEÇİL MAKİNACI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06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NİLAY GÜCER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08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ÖZGÜR UMUT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09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FİLİZ TAŞKALE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10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MURAT ŞAHİN BAYRAK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11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AYSU PANCA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12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ELİF URHAN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15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İZZET İNCE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16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AYŞE SARI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17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MUSTAFA ÖCÜ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18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İLKER MERAL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19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HASAN SERTAN FİLİZ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22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BAHADIR CAN TAVŞANCI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25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ÖMER FARUK VURAL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27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HASAN ATILGAN İLİKHAN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28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MELİS KOCADAĞ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29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ERTAN ULUSEV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31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MELTEM DUMAN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32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MÜCAHİT KAYA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B41106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34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MERTAN DEMİR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35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SABAHATTİN SEÇKİN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37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GAMZE KARA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38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OĞUZHAN ULU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39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KUBİLAY ARSLAN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40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EDA CANSIN TEZCAN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41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GÖKBERK UNSALOĞLU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42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İNCİ BAYLAN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43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GÖKÇE NİZAM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>
            <w:r w:rsidRPr="00172855">
              <w:t>2164152044</w:t>
            </w:r>
          </w:p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>
            <w:r w:rsidRPr="00172855">
              <w:t>MERTCAN TÜRKMEN</w:t>
            </w:r>
          </w:p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795F60">
            <w:pPr>
              <w:pStyle w:val="ListeParagraf"/>
              <w:numPr>
                <w:ilvl w:val="0"/>
                <w:numId w:val="18"/>
              </w:numPr>
            </w:pPr>
          </w:p>
        </w:tc>
        <w:tc>
          <w:tcPr>
            <w:tcW w:w="1701" w:type="dxa"/>
            <w:shd w:val="clear" w:color="auto" w:fill="F0F4F3"/>
          </w:tcPr>
          <w:p w:rsidR="00172855" w:rsidRPr="00172855" w:rsidRDefault="00172855" w:rsidP="00172855">
            <w:r w:rsidRPr="00172855">
              <w:t>2164152046</w:t>
            </w:r>
          </w:p>
        </w:tc>
        <w:tc>
          <w:tcPr>
            <w:tcW w:w="3118" w:type="dxa"/>
            <w:shd w:val="clear" w:color="auto" w:fill="F0F4F3"/>
          </w:tcPr>
          <w:p w:rsidR="00172855" w:rsidRPr="00172855" w:rsidRDefault="00172855" w:rsidP="00172855">
            <w:r w:rsidRPr="00172855">
              <w:t>İREMNUR FİDAN</w:t>
            </w:r>
          </w:p>
        </w:tc>
        <w:tc>
          <w:tcPr>
            <w:tcW w:w="2977" w:type="dxa"/>
            <w:shd w:val="clear" w:color="auto" w:fill="F0F4F3"/>
          </w:tcPr>
          <w:p w:rsidR="00172855" w:rsidRPr="00172855" w:rsidRDefault="00172855" w:rsidP="00172855">
            <w:r>
              <w:t>İşletme Yönetimi (İ.Ö.)</w:t>
            </w:r>
          </w:p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5011B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/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/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FE5AB9" w:rsidRDefault="00172855" w:rsidP="00172855"/>
        </w:tc>
        <w:tc>
          <w:tcPr>
            <w:tcW w:w="3118" w:type="dxa"/>
            <w:shd w:val="clear" w:color="auto" w:fill="F0F4F3"/>
          </w:tcPr>
          <w:p w:rsidR="00172855" w:rsidRPr="00FE5AB9" w:rsidRDefault="00172855" w:rsidP="00172855"/>
        </w:tc>
        <w:tc>
          <w:tcPr>
            <w:tcW w:w="2977" w:type="dxa"/>
            <w:shd w:val="clear" w:color="auto" w:fill="F0F4F3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FE5AB9" w:rsidRDefault="00172855" w:rsidP="00172855"/>
        </w:tc>
        <w:tc>
          <w:tcPr>
            <w:tcW w:w="3118" w:type="dxa"/>
            <w:shd w:val="clear" w:color="auto" w:fill="FFFFFF"/>
          </w:tcPr>
          <w:p w:rsidR="00172855" w:rsidRPr="00FE5AB9" w:rsidRDefault="00172855" w:rsidP="00172855"/>
        </w:tc>
        <w:tc>
          <w:tcPr>
            <w:tcW w:w="2977" w:type="dxa"/>
            <w:shd w:val="clear" w:color="auto" w:fill="FFFFFF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FE5AB9" w:rsidRDefault="00172855" w:rsidP="00172855"/>
        </w:tc>
        <w:tc>
          <w:tcPr>
            <w:tcW w:w="3118" w:type="dxa"/>
            <w:shd w:val="clear" w:color="auto" w:fill="F0F4F3"/>
          </w:tcPr>
          <w:p w:rsidR="00172855" w:rsidRPr="00FE5AB9" w:rsidRDefault="00172855" w:rsidP="00172855"/>
        </w:tc>
        <w:tc>
          <w:tcPr>
            <w:tcW w:w="2977" w:type="dxa"/>
            <w:shd w:val="clear" w:color="auto" w:fill="F0F4F3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FE5AB9" w:rsidRDefault="00172855" w:rsidP="00172855"/>
        </w:tc>
        <w:tc>
          <w:tcPr>
            <w:tcW w:w="3118" w:type="dxa"/>
            <w:shd w:val="clear" w:color="auto" w:fill="FFFFFF"/>
          </w:tcPr>
          <w:p w:rsidR="00172855" w:rsidRPr="00FE5AB9" w:rsidRDefault="00172855" w:rsidP="00172855"/>
        </w:tc>
        <w:tc>
          <w:tcPr>
            <w:tcW w:w="2977" w:type="dxa"/>
            <w:shd w:val="clear" w:color="auto" w:fill="FFFFFF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FE5AB9" w:rsidRDefault="00172855" w:rsidP="00172855"/>
        </w:tc>
        <w:tc>
          <w:tcPr>
            <w:tcW w:w="3118" w:type="dxa"/>
            <w:shd w:val="clear" w:color="auto" w:fill="F0F4F3"/>
          </w:tcPr>
          <w:p w:rsidR="00172855" w:rsidRPr="00FE5AB9" w:rsidRDefault="00172855" w:rsidP="00172855"/>
        </w:tc>
        <w:tc>
          <w:tcPr>
            <w:tcW w:w="2977" w:type="dxa"/>
            <w:shd w:val="clear" w:color="auto" w:fill="F0F4F3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FE5AB9" w:rsidRDefault="00172855" w:rsidP="00172855"/>
        </w:tc>
        <w:tc>
          <w:tcPr>
            <w:tcW w:w="3118" w:type="dxa"/>
            <w:shd w:val="clear" w:color="auto" w:fill="FFFFFF"/>
          </w:tcPr>
          <w:p w:rsidR="00172855" w:rsidRPr="00FE5AB9" w:rsidRDefault="00172855" w:rsidP="00172855"/>
        </w:tc>
        <w:tc>
          <w:tcPr>
            <w:tcW w:w="2977" w:type="dxa"/>
            <w:shd w:val="clear" w:color="auto" w:fill="FFFFFF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Default="00172855" w:rsidP="0017285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FE5AB9" w:rsidRDefault="00172855" w:rsidP="00172855"/>
        </w:tc>
        <w:tc>
          <w:tcPr>
            <w:tcW w:w="3118" w:type="dxa"/>
            <w:shd w:val="clear" w:color="auto" w:fill="F0F4F3"/>
          </w:tcPr>
          <w:p w:rsidR="00172855" w:rsidRPr="00FE5AB9" w:rsidRDefault="00172855" w:rsidP="00172855"/>
        </w:tc>
        <w:tc>
          <w:tcPr>
            <w:tcW w:w="2977" w:type="dxa"/>
            <w:shd w:val="clear" w:color="auto" w:fill="F0F4F3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Default="00172855" w:rsidP="0017285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C6626C" w:rsidRDefault="00172855" w:rsidP="00172855"/>
        </w:tc>
        <w:tc>
          <w:tcPr>
            <w:tcW w:w="3118" w:type="dxa"/>
            <w:shd w:val="clear" w:color="auto" w:fill="FFFFFF"/>
          </w:tcPr>
          <w:p w:rsidR="00172855" w:rsidRPr="00C6626C" w:rsidRDefault="00172855" w:rsidP="00172855"/>
        </w:tc>
        <w:tc>
          <w:tcPr>
            <w:tcW w:w="2977" w:type="dxa"/>
            <w:shd w:val="clear" w:color="auto" w:fill="FFFFFF"/>
          </w:tcPr>
          <w:p w:rsidR="00172855" w:rsidRPr="00C6626C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Default="00172855" w:rsidP="0017285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C6626C" w:rsidRDefault="00172855" w:rsidP="00172855"/>
        </w:tc>
        <w:tc>
          <w:tcPr>
            <w:tcW w:w="3118" w:type="dxa"/>
            <w:shd w:val="clear" w:color="auto" w:fill="F0F4F3"/>
          </w:tcPr>
          <w:p w:rsidR="00172855" w:rsidRPr="00C6626C" w:rsidRDefault="00172855" w:rsidP="00172855"/>
        </w:tc>
        <w:tc>
          <w:tcPr>
            <w:tcW w:w="2977" w:type="dxa"/>
            <w:shd w:val="clear" w:color="auto" w:fill="F0F4F3"/>
          </w:tcPr>
          <w:p w:rsidR="00172855" w:rsidRPr="00C6626C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Default="00172855" w:rsidP="0017285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C6626C" w:rsidRDefault="00172855" w:rsidP="00172855"/>
        </w:tc>
        <w:tc>
          <w:tcPr>
            <w:tcW w:w="3118" w:type="dxa"/>
            <w:shd w:val="clear" w:color="auto" w:fill="FFFFFF"/>
          </w:tcPr>
          <w:p w:rsidR="00172855" w:rsidRPr="00C6626C" w:rsidRDefault="00172855" w:rsidP="00172855"/>
        </w:tc>
        <w:tc>
          <w:tcPr>
            <w:tcW w:w="2977" w:type="dxa"/>
            <w:shd w:val="clear" w:color="auto" w:fill="FFFFFF"/>
          </w:tcPr>
          <w:p w:rsidR="00172855" w:rsidRPr="00C6626C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Default="00172855" w:rsidP="0017285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C6626C" w:rsidRDefault="00172855" w:rsidP="00172855"/>
        </w:tc>
        <w:tc>
          <w:tcPr>
            <w:tcW w:w="3118" w:type="dxa"/>
            <w:shd w:val="clear" w:color="auto" w:fill="F0F4F3"/>
          </w:tcPr>
          <w:p w:rsidR="00172855" w:rsidRPr="00C6626C" w:rsidRDefault="00172855" w:rsidP="00172855"/>
        </w:tc>
        <w:tc>
          <w:tcPr>
            <w:tcW w:w="2977" w:type="dxa"/>
            <w:shd w:val="clear" w:color="auto" w:fill="F0F4F3"/>
          </w:tcPr>
          <w:p w:rsidR="00172855" w:rsidRPr="00C6626C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</w:tbl>
    <w:p w:rsidR="005011B0" w:rsidRDefault="005011B0" w:rsidP="00CD5460">
      <w:pPr>
        <w:spacing w:after="0" w:line="276" w:lineRule="auto"/>
        <w:sectPr w:rsidR="005011B0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011B0" w:rsidTr="005011B0">
        <w:tc>
          <w:tcPr>
            <w:tcW w:w="10194" w:type="dxa"/>
          </w:tcPr>
          <w:p w:rsidR="005011B0" w:rsidRPr="00021A92" w:rsidRDefault="005011B0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011B0" w:rsidRDefault="005011B0" w:rsidP="005011B0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011B0" w:rsidTr="005011B0">
        <w:tc>
          <w:tcPr>
            <w:tcW w:w="10194" w:type="dxa"/>
          </w:tcPr>
          <w:p w:rsidR="005011B0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5011B0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5011B0" w:rsidRPr="0089564E">
              <w:rPr>
                <w:b/>
                <w:sz w:val="36"/>
                <w:szCs w:val="36"/>
              </w:rPr>
              <w:t xml:space="preserve"> </w:t>
            </w:r>
            <w:r w:rsidR="00D5528F">
              <w:rPr>
                <w:b/>
                <w:sz w:val="36"/>
                <w:szCs w:val="36"/>
              </w:rPr>
              <w:t>FİNAL SINAVI</w:t>
            </w:r>
          </w:p>
          <w:p w:rsidR="005011B0" w:rsidRDefault="00D5528F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A02D22">
              <w:rPr>
                <w:b/>
                <w:sz w:val="36"/>
                <w:szCs w:val="36"/>
              </w:rPr>
              <w:t xml:space="preserve"> 2017</w:t>
            </w:r>
            <w:r w:rsidR="005011B0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5011B0" w:rsidRDefault="005011B0" w:rsidP="005011B0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5011B0" w:rsidTr="005011B0">
        <w:trPr>
          <w:jc w:val="center"/>
        </w:trPr>
        <w:tc>
          <w:tcPr>
            <w:tcW w:w="846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011B0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5011B0" w:rsidRPr="00C57561" w:rsidRDefault="005011B0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5011B0" w:rsidRPr="00C57561" w:rsidRDefault="00E76188" w:rsidP="005011B0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Z-04</w:t>
            </w:r>
          </w:p>
        </w:tc>
        <w:tc>
          <w:tcPr>
            <w:tcW w:w="2835" w:type="dxa"/>
            <w:vAlign w:val="center"/>
          </w:tcPr>
          <w:p w:rsidR="005011B0" w:rsidRPr="003E566B" w:rsidRDefault="005011B0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011B0" w:rsidRDefault="005011B0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011B0" w:rsidRDefault="00D5528F" w:rsidP="005011B0">
            <w:pPr>
              <w:spacing w:line="276" w:lineRule="auto"/>
              <w:jc w:val="center"/>
            </w:pPr>
            <w:r>
              <w:t>44</w:t>
            </w:r>
          </w:p>
        </w:tc>
        <w:tc>
          <w:tcPr>
            <w:tcW w:w="1699" w:type="dxa"/>
            <w:vAlign w:val="center"/>
          </w:tcPr>
          <w:p w:rsidR="005011B0" w:rsidRDefault="005011B0" w:rsidP="005011B0">
            <w:pPr>
              <w:spacing w:line="276" w:lineRule="auto"/>
              <w:jc w:val="center"/>
            </w:pPr>
          </w:p>
        </w:tc>
      </w:tr>
    </w:tbl>
    <w:p w:rsidR="005011B0" w:rsidRDefault="005011B0" w:rsidP="005011B0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011B0" w:rsidTr="005011B0">
        <w:tc>
          <w:tcPr>
            <w:tcW w:w="988" w:type="dxa"/>
          </w:tcPr>
          <w:p w:rsidR="005011B0" w:rsidRDefault="005011B0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</w:t>
            </w:r>
          </w:p>
        </w:tc>
        <w:tc>
          <w:tcPr>
            <w:tcW w:w="1701" w:type="dxa"/>
            <w:shd w:val="clear" w:color="auto" w:fill="auto"/>
          </w:tcPr>
          <w:p w:rsidR="000918AB" w:rsidRPr="003E0B79" w:rsidRDefault="000918AB" w:rsidP="000918AB">
            <w:r w:rsidRPr="003E0B79">
              <w:t>2164152047</w:t>
            </w:r>
          </w:p>
        </w:tc>
        <w:tc>
          <w:tcPr>
            <w:tcW w:w="3118" w:type="dxa"/>
            <w:shd w:val="clear" w:color="auto" w:fill="auto"/>
          </w:tcPr>
          <w:p w:rsidR="000918AB" w:rsidRPr="003E0B79" w:rsidRDefault="000918AB" w:rsidP="000918AB">
            <w:r w:rsidRPr="003E0B79">
              <w:t>AHMET KESKE</w:t>
            </w:r>
          </w:p>
        </w:tc>
        <w:tc>
          <w:tcPr>
            <w:tcW w:w="2977" w:type="dxa"/>
            <w:shd w:val="clear" w:color="auto" w:fill="auto"/>
          </w:tcPr>
          <w:p w:rsidR="000918AB" w:rsidRPr="00172855" w:rsidRDefault="000918AB" w:rsidP="000918AB">
            <w:bookmarkStart w:id="1" w:name="OLE_LINK1"/>
            <w:bookmarkStart w:id="2" w:name="OLE_LINK2"/>
            <w:r>
              <w:t>İşletme Yönetimi (İ.Ö.)</w:t>
            </w:r>
            <w:bookmarkEnd w:id="1"/>
            <w:bookmarkEnd w:id="2"/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48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CANER FARIMAZ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3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50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MERT YILMAZ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4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51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ENES YAY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5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52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SİBEL GÖKÇAL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6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53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ÇAĞLA KILIÇ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7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55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ÖZNUR GÜNDÜZ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8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56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KAYAHAN FEVZİ KAYA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9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58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MUHAMMET ZİYA KARAKAYA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0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59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GÜLİSTAN TALU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1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60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KORAY KAYA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2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63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RESUL ALÇİ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3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64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ERTAN METE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4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65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FERİDE YILDIRIM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5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66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ONUR TUNÇ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6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68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OĞUZHAN AYDOĞAN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7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69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AKIN ÖZDİLEK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8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71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ARDA ÇAKAL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19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72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ONUR AKDENİZ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0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73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OSMAN ÇİÇEK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1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74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ALİCAN KARABAĞ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2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75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ELİF YALÇIN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3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76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RIDVAN TEKİN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4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77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SELCAN MADEN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5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79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DENİZ KARADENİZ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6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80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SAMET BOZDAĞ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7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81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DOĞANCAN ERDEM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8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84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MUSTAFA SEREZ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29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85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ARMAĞAN ÖZOĞUL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30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86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EGEMEN KILIÇ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87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ÇAKIR ÖZGENÇ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32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88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ARİF BİKİŞ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33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89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ALİ EROL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34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90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BURAK KORKMAZ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35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91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HASAN SABUNCU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36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092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RAMAZAN DEMİRTAŞ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37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095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CİHAN BERK İLDAM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38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101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FATMA CILIZ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39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102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UĞUR GÜZEL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40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103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ÖMER TUFAN KARAHAN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41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104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YILDIRAY BULUT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42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105</w:t>
            </w:r>
          </w:p>
        </w:tc>
        <w:tc>
          <w:tcPr>
            <w:tcW w:w="3118" w:type="dxa"/>
            <w:shd w:val="clear" w:color="auto" w:fill="F0F4F3"/>
          </w:tcPr>
          <w:p w:rsidR="000918AB" w:rsidRPr="003E0B79" w:rsidRDefault="000918AB" w:rsidP="000918AB">
            <w:r w:rsidRPr="003E0B79">
              <w:t>SELVİ NUR AVCI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43</w:t>
            </w:r>
          </w:p>
        </w:tc>
        <w:tc>
          <w:tcPr>
            <w:tcW w:w="1701" w:type="dxa"/>
            <w:shd w:val="clear" w:color="auto" w:fill="FFFFFF"/>
          </w:tcPr>
          <w:p w:rsidR="000918AB" w:rsidRPr="003E0B79" w:rsidRDefault="000918AB" w:rsidP="000918AB">
            <w:r w:rsidRPr="003E0B79">
              <w:t>2164152107</w:t>
            </w:r>
          </w:p>
        </w:tc>
        <w:tc>
          <w:tcPr>
            <w:tcW w:w="3118" w:type="dxa"/>
            <w:shd w:val="clear" w:color="auto" w:fill="FFFFFF"/>
          </w:tcPr>
          <w:p w:rsidR="000918AB" w:rsidRPr="003E0B79" w:rsidRDefault="000918AB" w:rsidP="000918AB">
            <w:r w:rsidRPr="003E0B79">
              <w:t>SENANUR YAKUT</w:t>
            </w:r>
          </w:p>
        </w:tc>
        <w:tc>
          <w:tcPr>
            <w:tcW w:w="2977" w:type="dxa"/>
            <w:shd w:val="clear" w:color="auto" w:fill="FFFFFF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711EB9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  <w:r w:rsidRPr="00A0152E">
              <w:t>44</w:t>
            </w:r>
          </w:p>
        </w:tc>
        <w:tc>
          <w:tcPr>
            <w:tcW w:w="1701" w:type="dxa"/>
            <w:shd w:val="clear" w:color="auto" w:fill="F0F4F3"/>
          </w:tcPr>
          <w:p w:rsidR="000918AB" w:rsidRPr="003E0B79" w:rsidRDefault="000918AB" w:rsidP="000918AB">
            <w:r w:rsidRPr="003E0B79">
              <w:t>2164152108</w:t>
            </w:r>
          </w:p>
        </w:tc>
        <w:tc>
          <w:tcPr>
            <w:tcW w:w="3118" w:type="dxa"/>
            <w:shd w:val="clear" w:color="auto" w:fill="F0F4F3"/>
          </w:tcPr>
          <w:p w:rsidR="000918AB" w:rsidRDefault="000918AB" w:rsidP="000918AB">
            <w:r w:rsidRPr="003E0B79">
              <w:t>GÜLSEREN BİLKAY</w:t>
            </w:r>
          </w:p>
        </w:tc>
        <w:tc>
          <w:tcPr>
            <w:tcW w:w="2977" w:type="dxa"/>
            <w:shd w:val="clear" w:color="auto" w:fill="F0F4F3"/>
          </w:tcPr>
          <w:p w:rsidR="000918AB" w:rsidRDefault="000918AB" w:rsidP="000918AB">
            <w:r w:rsidRPr="00A44B44">
              <w:t>İşletme Yönetimi (İ.Ö.)</w:t>
            </w:r>
          </w:p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0918AB" w:rsidRPr="00A0152E" w:rsidRDefault="000918AB" w:rsidP="000918AB"/>
        </w:tc>
        <w:tc>
          <w:tcPr>
            <w:tcW w:w="3118" w:type="dxa"/>
            <w:shd w:val="clear" w:color="auto" w:fill="FFFFFF"/>
          </w:tcPr>
          <w:p w:rsidR="000918AB" w:rsidRPr="00A0152E" w:rsidRDefault="000918AB" w:rsidP="000918AB"/>
        </w:tc>
        <w:tc>
          <w:tcPr>
            <w:tcW w:w="2977" w:type="dxa"/>
            <w:shd w:val="clear" w:color="auto" w:fill="FFFFFF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0918AB" w:rsidRPr="00A0152E" w:rsidRDefault="000918AB" w:rsidP="000918AB"/>
        </w:tc>
        <w:tc>
          <w:tcPr>
            <w:tcW w:w="3118" w:type="dxa"/>
            <w:shd w:val="clear" w:color="auto" w:fill="F0F4F3"/>
          </w:tcPr>
          <w:p w:rsidR="000918AB" w:rsidRPr="00A0152E" w:rsidRDefault="000918AB" w:rsidP="000918AB"/>
        </w:tc>
        <w:tc>
          <w:tcPr>
            <w:tcW w:w="2977" w:type="dxa"/>
            <w:shd w:val="clear" w:color="auto" w:fill="F0F4F3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0918AB" w:rsidRPr="00A0152E" w:rsidRDefault="000918AB" w:rsidP="000918AB"/>
        </w:tc>
        <w:tc>
          <w:tcPr>
            <w:tcW w:w="3118" w:type="dxa"/>
            <w:shd w:val="clear" w:color="auto" w:fill="FFFFFF"/>
          </w:tcPr>
          <w:p w:rsidR="000918AB" w:rsidRPr="00A0152E" w:rsidRDefault="000918AB" w:rsidP="000918AB"/>
        </w:tc>
        <w:tc>
          <w:tcPr>
            <w:tcW w:w="2977" w:type="dxa"/>
            <w:shd w:val="clear" w:color="auto" w:fill="FFFFFF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0918AB" w:rsidRPr="00A0152E" w:rsidRDefault="000918AB" w:rsidP="000918AB"/>
        </w:tc>
        <w:tc>
          <w:tcPr>
            <w:tcW w:w="3118" w:type="dxa"/>
            <w:shd w:val="clear" w:color="auto" w:fill="F0F4F3"/>
          </w:tcPr>
          <w:p w:rsidR="000918AB" w:rsidRPr="00A0152E" w:rsidRDefault="000918AB" w:rsidP="000918AB"/>
        </w:tc>
        <w:tc>
          <w:tcPr>
            <w:tcW w:w="2977" w:type="dxa"/>
            <w:shd w:val="clear" w:color="auto" w:fill="F0F4F3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0918AB" w:rsidRPr="00A0152E" w:rsidRDefault="000918AB" w:rsidP="000918AB"/>
        </w:tc>
        <w:tc>
          <w:tcPr>
            <w:tcW w:w="3118" w:type="dxa"/>
            <w:shd w:val="clear" w:color="auto" w:fill="FFFFFF"/>
          </w:tcPr>
          <w:p w:rsidR="000918AB" w:rsidRPr="00A0152E" w:rsidRDefault="000918AB" w:rsidP="000918AB"/>
        </w:tc>
        <w:tc>
          <w:tcPr>
            <w:tcW w:w="2977" w:type="dxa"/>
            <w:shd w:val="clear" w:color="auto" w:fill="FFFFFF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0918AB" w:rsidRPr="00A0152E" w:rsidRDefault="000918AB" w:rsidP="000918AB"/>
        </w:tc>
        <w:tc>
          <w:tcPr>
            <w:tcW w:w="3118" w:type="dxa"/>
            <w:shd w:val="clear" w:color="auto" w:fill="F0F4F3"/>
          </w:tcPr>
          <w:p w:rsidR="000918AB" w:rsidRPr="00A0152E" w:rsidRDefault="000918AB" w:rsidP="000918AB"/>
        </w:tc>
        <w:tc>
          <w:tcPr>
            <w:tcW w:w="2977" w:type="dxa"/>
            <w:shd w:val="clear" w:color="auto" w:fill="F0F4F3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0918AB" w:rsidRPr="00A0152E" w:rsidRDefault="000918AB" w:rsidP="000918AB"/>
        </w:tc>
        <w:tc>
          <w:tcPr>
            <w:tcW w:w="3118" w:type="dxa"/>
            <w:shd w:val="clear" w:color="auto" w:fill="F0F4F3"/>
          </w:tcPr>
          <w:p w:rsidR="000918AB" w:rsidRPr="00A0152E" w:rsidRDefault="000918AB" w:rsidP="000918AB"/>
        </w:tc>
        <w:tc>
          <w:tcPr>
            <w:tcW w:w="2977" w:type="dxa"/>
            <w:shd w:val="clear" w:color="auto" w:fill="F0F4F3"/>
          </w:tcPr>
          <w:p w:rsidR="000918AB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0918AB" w:rsidRPr="00A0152E" w:rsidRDefault="000918AB" w:rsidP="000918AB"/>
        </w:tc>
        <w:tc>
          <w:tcPr>
            <w:tcW w:w="3118" w:type="dxa"/>
            <w:shd w:val="clear" w:color="auto" w:fill="FFFFFF"/>
          </w:tcPr>
          <w:p w:rsidR="000918AB" w:rsidRPr="00A0152E" w:rsidRDefault="000918AB" w:rsidP="000918AB"/>
        </w:tc>
        <w:tc>
          <w:tcPr>
            <w:tcW w:w="2977" w:type="dxa"/>
            <w:shd w:val="clear" w:color="auto" w:fill="FFFFFF"/>
          </w:tcPr>
          <w:p w:rsidR="000918AB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0918AB" w:rsidRPr="00A0152E" w:rsidRDefault="000918AB" w:rsidP="000918AB"/>
        </w:tc>
        <w:tc>
          <w:tcPr>
            <w:tcW w:w="3118" w:type="dxa"/>
            <w:shd w:val="clear" w:color="auto" w:fill="F0F4F3"/>
          </w:tcPr>
          <w:p w:rsidR="000918AB" w:rsidRPr="00A0152E" w:rsidRDefault="000918AB" w:rsidP="000918AB"/>
        </w:tc>
        <w:tc>
          <w:tcPr>
            <w:tcW w:w="2977" w:type="dxa"/>
            <w:shd w:val="clear" w:color="auto" w:fill="F0F4F3"/>
          </w:tcPr>
          <w:p w:rsidR="000918AB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0918AB" w:rsidRPr="00A0152E" w:rsidRDefault="000918AB" w:rsidP="000918AB"/>
        </w:tc>
        <w:tc>
          <w:tcPr>
            <w:tcW w:w="3118" w:type="dxa"/>
            <w:shd w:val="clear" w:color="auto" w:fill="FFFFFF"/>
          </w:tcPr>
          <w:p w:rsidR="000918AB" w:rsidRPr="00A0152E" w:rsidRDefault="000918AB" w:rsidP="000918AB"/>
        </w:tc>
        <w:tc>
          <w:tcPr>
            <w:tcW w:w="2977" w:type="dxa"/>
            <w:shd w:val="clear" w:color="auto" w:fill="FFFFFF"/>
          </w:tcPr>
          <w:p w:rsidR="000918AB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0918AB" w:rsidRPr="00A0152E" w:rsidRDefault="000918AB" w:rsidP="000918AB"/>
        </w:tc>
        <w:tc>
          <w:tcPr>
            <w:tcW w:w="3118" w:type="dxa"/>
            <w:shd w:val="clear" w:color="auto" w:fill="F0F4F3"/>
          </w:tcPr>
          <w:p w:rsidR="000918AB" w:rsidRPr="00A0152E" w:rsidRDefault="000918AB" w:rsidP="000918AB"/>
        </w:tc>
        <w:tc>
          <w:tcPr>
            <w:tcW w:w="2977" w:type="dxa"/>
            <w:shd w:val="clear" w:color="auto" w:fill="F0F4F3"/>
          </w:tcPr>
          <w:p w:rsidR="000918AB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0918AB" w:rsidRPr="00A0152E" w:rsidRDefault="000918AB" w:rsidP="000918AB"/>
        </w:tc>
        <w:tc>
          <w:tcPr>
            <w:tcW w:w="3118" w:type="dxa"/>
            <w:shd w:val="clear" w:color="auto" w:fill="FFFFFF"/>
          </w:tcPr>
          <w:p w:rsidR="000918AB" w:rsidRPr="00A0152E" w:rsidRDefault="000918AB" w:rsidP="000918AB"/>
        </w:tc>
        <w:tc>
          <w:tcPr>
            <w:tcW w:w="2977" w:type="dxa"/>
            <w:shd w:val="clear" w:color="auto" w:fill="FFFFFF"/>
          </w:tcPr>
          <w:p w:rsidR="000918AB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0918AB" w:rsidRPr="00A0152E" w:rsidRDefault="000918AB" w:rsidP="000918AB"/>
        </w:tc>
        <w:tc>
          <w:tcPr>
            <w:tcW w:w="3118" w:type="dxa"/>
            <w:shd w:val="clear" w:color="auto" w:fill="F0F4F3"/>
          </w:tcPr>
          <w:p w:rsidR="000918AB" w:rsidRPr="00A0152E" w:rsidRDefault="000918AB" w:rsidP="000918AB"/>
        </w:tc>
        <w:tc>
          <w:tcPr>
            <w:tcW w:w="2977" w:type="dxa"/>
            <w:shd w:val="clear" w:color="auto" w:fill="F0F4F3"/>
          </w:tcPr>
          <w:p w:rsidR="000918AB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0918AB" w:rsidRPr="00A0152E" w:rsidRDefault="000918AB" w:rsidP="000918AB"/>
        </w:tc>
        <w:tc>
          <w:tcPr>
            <w:tcW w:w="3118" w:type="dxa"/>
            <w:shd w:val="clear" w:color="auto" w:fill="FFFFFF"/>
          </w:tcPr>
          <w:p w:rsidR="000918AB" w:rsidRPr="00A0152E" w:rsidRDefault="000918AB" w:rsidP="000918AB"/>
        </w:tc>
        <w:tc>
          <w:tcPr>
            <w:tcW w:w="2977" w:type="dxa"/>
            <w:shd w:val="clear" w:color="auto" w:fill="FFFFFF"/>
          </w:tcPr>
          <w:p w:rsidR="000918AB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0918AB" w:rsidRPr="00A0152E" w:rsidRDefault="000918AB" w:rsidP="000918AB"/>
        </w:tc>
        <w:tc>
          <w:tcPr>
            <w:tcW w:w="3118" w:type="dxa"/>
            <w:shd w:val="clear" w:color="auto" w:fill="F0F4F3"/>
          </w:tcPr>
          <w:p w:rsidR="000918AB" w:rsidRPr="00A0152E" w:rsidRDefault="000918AB" w:rsidP="000918AB"/>
        </w:tc>
        <w:tc>
          <w:tcPr>
            <w:tcW w:w="2977" w:type="dxa"/>
            <w:shd w:val="clear" w:color="auto" w:fill="F0F4F3"/>
          </w:tcPr>
          <w:p w:rsidR="000918AB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A0152E" w:rsidRDefault="000918AB" w:rsidP="000918AB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0918AB" w:rsidRPr="00A0152E" w:rsidRDefault="000918AB" w:rsidP="000918AB"/>
        </w:tc>
        <w:tc>
          <w:tcPr>
            <w:tcW w:w="3118" w:type="dxa"/>
            <w:shd w:val="clear" w:color="auto" w:fill="FFFFFF"/>
          </w:tcPr>
          <w:p w:rsidR="000918AB" w:rsidRDefault="000918AB" w:rsidP="000918AB"/>
        </w:tc>
        <w:tc>
          <w:tcPr>
            <w:tcW w:w="2977" w:type="dxa"/>
            <w:shd w:val="clear" w:color="auto" w:fill="FFFFFF"/>
          </w:tcPr>
          <w:p w:rsidR="000918AB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918AB" w:rsidRPr="00172855" w:rsidRDefault="000918AB" w:rsidP="000918AB"/>
        </w:tc>
        <w:tc>
          <w:tcPr>
            <w:tcW w:w="3118" w:type="dxa"/>
            <w:shd w:val="clear" w:color="auto" w:fill="F0F4F3"/>
          </w:tcPr>
          <w:p w:rsidR="000918AB" w:rsidRPr="00172855" w:rsidRDefault="000918AB" w:rsidP="000918AB"/>
        </w:tc>
        <w:tc>
          <w:tcPr>
            <w:tcW w:w="2977" w:type="dxa"/>
            <w:shd w:val="clear" w:color="auto" w:fill="F0F4F3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918AB" w:rsidRPr="00172855" w:rsidRDefault="000918AB" w:rsidP="000918AB"/>
        </w:tc>
        <w:tc>
          <w:tcPr>
            <w:tcW w:w="3118" w:type="dxa"/>
            <w:shd w:val="clear" w:color="auto" w:fill="FFFFFF"/>
          </w:tcPr>
          <w:p w:rsidR="000918AB" w:rsidRPr="00172855" w:rsidRDefault="000918AB" w:rsidP="000918AB"/>
        </w:tc>
        <w:tc>
          <w:tcPr>
            <w:tcW w:w="2977" w:type="dxa"/>
            <w:shd w:val="clear" w:color="auto" w:fill="FFFFFF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918AB" w:rsidRPr="00172855" w:rsidRDefault="000918AB" w:rsidP="000918AB"/>
        </w:tc>
        <w:tc>
          <w:tcPr>
            <w:tcW w:w="3118" w:type="dxa"/>
            <w:shd w:val="clear" w:color="auto" w:fill="F0F4F3"/>
          </w:tcPr>
          <w:p w:rsidR="000918AB" w:rsidRPr="00172855" w:rsidRDefault="000918AB" w:rsidP="000918AB"/>
        </w:tc>
        <w:tc>
          <w:tcPr>
            <w:tcW w:w="2977" w:type="dxa"/>
            <w:shd w:val="clear" w:color="auto" w:fill="F0F4F3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918AB" w:rsidRPr="00172855" w:rsidRDefault="000918AB" w:rsidP="000918AB"/>
        </w:tc>
        <w:tc>
          <w:tcPr>
            <w:tcW w:w="3118" w:type="dxa"/>
            <w:shd w:val="clear" w:color="auto" w:fill="FFFFFF"/>
          </w:tcPr>
          <w:p w:rsidR="000918AB" w:rsidRPr="00172855" w:rsidRDefault="000918AB" w:rsidP="000918AB"/>
        </w:tc>
        <w:tc>
          <w:tcPr>
            <w:tcW w:w="2977" w:type="dxa"/>
            <w:shd w:val="clear" w:color="auto" w:fill="FFFFFF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918AB" w:rsidRPr="00172855" w:rsidRDefault="000918AB" w:rsidP="000918AB"/>
        </w:tc>
        <w:tc>
          <w:tcPr>
            <w:tcW w:w="3118" w:type="dxa"/>
            <w:shd w:val="clear" w:color="auto" w:fill="F0F4F3"/>
          </w:tcPr>
          <w:p w:rsidR="000918AB" w:rsidRPr="00172855" w:rsidRDefault="000918AB" w:rsidP="000918AB"/>
        </w:tc>
        <w:tc>
          <w:tcPr>
            <w:tcW w:w="2977" w:type="dxa"/>
            <w:shd w:val="clear" w:color="auto" w:fill="F0F4F3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918AB" w:rsidRPr="00172855" w:rsidRDefault="000918AB" w:rsidP="000918AB"/>
        </w:tc>
        <w:tc>
          <w:tcPr>
            <w:tcW w:w="3118" w:type="dxa"/>
            <w:shd w:val="clear" w:color="auto" w:fill="FFFFFF"/>
          </w:tcPr>
          <w:p w:rsidR="000918AB" w:rsidRPr="00172855" w:rsidRDefault="000918AB" w:rsidP="000918AB"/>
        </w:tc>
        <w:tc>
          <w:tcPr>
            <w:tcW w:w="2977" w:type="dxa"/>
            <w:shd w:val="clear" w:color="auto" w:fill="FFFFFF"/>
          </w:tcPr>
          <w:p w:rsidR="000918AB" w:rsidRPr="00172855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918AB" w:rsidRPr="00FE5AB9" w:rsidRDefault="000918AB" w:rsidP="000918AB"/>
        </w:tc>
        <w:tc>
          <w:tcPr>
            <w:tcW w:w="3118" w:type="dxa"/>
            <w:shd w:val="clear" w:color="auto" w:fill="F0F4F3"/>
          </w:tcPr>
          <w:p w:rsidR="000918AB" w:rsidRPr="00FE5AB9" w:rsidRDefault="000918AB" w:rsidP="000918AB"/>
        </w:tc>
        <w:tc>
          <w:tcPr>
            <w:tcW w:w="2977" w:type="dxa"/>
            <w:shd w:val="clear" w:color="auto" w:fill="F0F4F3"/>
          </w:tcPr>
          <w:p w:rsidR="000918AB" w:rsidRPr="00822424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918AB" w:rsidRPr="00FE5AB9" w:rsidRDefault="000918AB" w:rsidP="000918AB"/>
        </w:tc>
        <w:tc>
          <w:tcPr>
            <w:tcW w:w="3118" w:type="dxa"/>
            <w:shd w:val="clear" w:color="auto" w:fill="FFFFFF"/>
          </w:tcPr>
          <w:p w:rsidR="000918AB" w:rsidRPr="00FE5AB9" w:rsidRDefault="000918AB" w:rsidP="000918AB"/>
        </w:tc>
        <w:tc>
          <w:tcPr>
            <w:tcW w:w="2977" w:type="dxa"/>
            <w:shd w:val="clear" w:color="auto" w:fill="FFFFFF"/>
          </w:tcPr>
          <w:p w:rsidR="000918AB" w:rsidRPr="00822424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918AB" w:rsidRPr="00FE5AB9" w:rsidRDefault="000918AB" w:rsidP="000918AB"/>
        </w:tc>
        <w:tc>
          <w:tcPr>
            <w:tcW w:w="3118" w:type="dxa"/>
            <w:shd w:val="clear" w:color="auto" w:fill="F0F4F3"/>
          </w:tcPr>
          <w:p w:rsidR="000918AB" w:rsidRPr="00FE5AB9" w:rsidRDefault="000918AB" w:rsidP="000918AB"/>
        </w:tc>
        <w:tc>
          <w:tcPr>
            <w:tcW w:w="2977" w:type="dxa"/>
            <w:shd w:val="clear" w:color="auto" w:fill="F0F4F3"/>
          </w:tcPr>
          <w:p w:rsidR="000918AB" w:rsidRPr="00822424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918AB" w:rsidRPr="00FE5AB9" w:rsidRDefault="000918AB" w:rsidP="000918AB"/>
        </w:tc>
        <w:tc>
          <w:tcPr>
            <w:tcW w:w="3118" w:type="dxa"/>
            <w:shd w:val="clear" w:color="auto" w:fill="FFFFFF"/>
          </w:tcPr>
          <w:p w:rsidR="000918AB" w:rsidRPr="00FE5AB9" w:rsidRDefault="000918AB" w:rsidP="000918AB"/>
        </w:tc>
        <w:tc>
          <w:tcPr>
            <w:tcW w:w="2977" w:type="dxa"/>
            <w:shd w:val="clear" w:color="auto" w:fill="FFFFFF"/>
          </w:tcPr>
          <w:p w:rsidR="000918AB" w:rsidRPr="00822424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918AB" w:rsidRPr="00FE5AB9" w:rsidRDefault="000918AB" w:rsidP="000918AB"/>
        </w:tc>
        <w:tc>
          <w:tcPr>
            <w:tcW w:w="3118" w:type="dxa"/>
            <w:shd w:val="clear" w:color="auto" w:fill="F0F4F3"/>
          </w:tcPr>
          <w:p w:rsidR="000918AB" w:rsidRPr="00FE5AB9" w:rsidRDefault="000918AB" w:rsidP="000918AB"/>
        </w:tc>
        <w:tc>
          <w:tcPr>
            <w:tcW w:w="2977" w:type="dxa"/>
            <w:shd w:val="clear" w:color="auto" w:fill="F0F4F3"/>
          </w:tcPr>
          <w:p w:rsidR="000918AB" w:rsidRPr="00822424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Pr="003E566B" w:rsidRDefault="000918AB" w:rsidP="000918A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918AB" w:rsidRPr="00FE5AB9" w:rsidRDefault="000918AB" w:rsidP="000918AB"/>
        </w:tc>
        <w:tc>
          <w:tcPr>
            <w:tcW w:w="3118" w:type="dxa"/>
            <w:shd w:val="clear" w:color="auto" w:fill="FFFFFF"/>
          </w:tcPr>
          <w:p w:rsidR="000918AB" w:rsidRPr="00FE5AB9" w:rsidRDefault="000918AB" w:rsidP="000918AB"/>
        </w:tc>
        <w:tc>
          <w:tcPr>
            <w:tcW w:w="2977" w:type="dxa"/>
            <w:shd w:val="clear" w:color="auto" w:fill="FFFFFF"/>
          </w:tcPr>
          <w:p w:rsidR="000918AB" w:rsidRPr="00822424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Default="000918AB" w:rsidP="000918A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918AB" w:rsidRPr="00FE5AB9" w:rsidRDefault="000918AB" w:rsidP="000918AB"/>
        </w:tc>
        <w:tc>
          <w:tcPr>
            <w:tcW w:w="3118" w:type="dxa"/>
            <w:shd w:val="clear" w:color="auto" w:fill="F0F4F3"/>
          </w:tcPr>
          <w:p w:rsidR="000918AB" w:rsidRPr="00FE5AB9" w:rsidRDefault="000918AB" w:rsidP="000918AB"/>
        </w:tc>
        <w:tc>
          <w:tcPr>
            <w:tcW w:w="2977" w:type="dxa"/>
            <w:shd w:val="clear" w:color="auto" w:fill="F0F4F3"/>
          </w:tcPr>
          <w:p w:rsidR="000918AB" w:rsidRPr="00822424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Default="000918AB" w:rsidP="000918A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918AB" w:rsidRPr="00C6626C" w:rsidRDefault="000918AB" w:rsidP="000918AB"/>
        </w:tc>
        <w:tc>
          <w:tcPr>
            <w:tcW w:w="3118" w:type="dxa"/>
            <w:shd w:val="clear" w:color="auto" w:fill="FFFFFF"/>
          </w:tcPr>
          <w:p w:rsidR="000918AB" w:rsidRPr="00C6626C" w:rsidRDefault="000918AB" w:rsidP="000918AB"/>
        </w:tc>
        <w:tc>
          <w:tcPr>
            <w:tcW w:w="2977" w:type="dxa"/>
            <w:shd w:val="clear" w:color="auto" w:fill="FFFFFF"/>
          </w:tcPr>
          <w:p w:rsidR="000918AB" w:rsidRPr="00C6626C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Default="000918AB" w:rsidP="000918A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918AB" w:rsidRPr="00C6626C" w:rsidRDefault="000918AB" w:rsidP="000918AB"/>
        </w:tc>
        <w:tc>
          <w:tcPr>
            <w:tcW w:w="3118" w:type="dxa"/>
            <w:shd w:val="clear" w:color="auto" w:fill="F0F4F3"/>
          </w:tcPr>
          <w:p w:rsidR="000918AB" w:rsidRPr="00C6626C" w:rsidRDefault="000918AB" w:rsidP="000918AB"/>
        </w:tc>
        <w:tc>
          <w:tcPr>
            <w:tcW w:w="2977" w:type="dxa"/>
            <w:shd w:val="clear" w:color="auto" w:fill="F0F4F3"/>
          </w:tcPr>
          <w:p w:rsidR="000918AB" w:rsidRPr="00C6626C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  <w:tr w:rsidR="000918AB" w:rsidTr="005011B0">
        <w:tc>
          <w:tcPr>
            <w:tcW w:w="988" w:type="dxa"/>
          </w:tcPr>
          <w:p w:rsidR="000918AB" w:rsidRDefault="000918AB" w:rsidP="000918A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918AB" w:rsidRPr="00C6626C" w:rsidRDefault="000918AB" w:rsidP="000918AB"/>
        </w:tc>
        <w:tc>
          <w:tcPr>
            <w:tcW w:w="3118" w:type="dxa"/>
            <w:shd w:val="clear" w:color="auto" w:fill="F0F4F3"/>
          </w:tcPr>
          <w:p w:rsidR="000918AB" w:rsidRPr="00C6626C" w:rsidRDefault="000918AB" w:rsidP="000918AB"/>
        </w:tc>
        <w:tc>
          <w:tcPr>
            <w:tcW w:w="2977" w:type="dxa"/>
            <w:shd w:val="clear" w:color="auto" w:fill="F0F4F3"/>
          </w:tcPr>
          <w:p w:rsidR="000918AB" w:rsidRPr="00C6626C" w:rsidRDefault="000918AB" w:rsidP="000918AB"/>
        </w:tc>
        <w:tc>
          <w:tcPr>
            <w:tcW w:w="1410" w:type="dxa"/>
          </w:tcPr>
          <w:p w:rsidR="000918AB" w:rsidRDefault="000918AB" w:rsidP="000918AB">
            <w:pPr>
              <w:spacing w:line="276" w:lineRule="auto"/>
            </w:pPr>
          </w:p>
        </w:tc>
      </w:tr>
    </w:tbl>
    <w:p w:rsidR="007A43CB" w:rsidRDefault="007A43CB" w:rsidP="00CD5460">
      <w:pPr>
        <w:spacing w:after="0" w:line="276" w:lineRule="auto"/>
        <w:sectPr w:rsidR="007A43CB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A43CB" w:rsidTr="00C977F1">
        <w:tc>
          <w:tcPr>
            <w:tcW w:w="10194" w:type="dxa"/>
          </w:tcPr>
          <w:p w:rsidR="007A43CB" w:rsidRPr="00021A92" w:rsidRDefault="007A43CB" w:rsidP="00C977F1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7A43CB" w:rsidRDefault="007A43CB" w:rsidP="007A43CB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A43CB" w:rsidTr="00C977F1">
        <w:tc>
          <w:tcPr>
            <w:tcW w:w="10194" w:type="dxa"/>
          </w:tcPr>
          <w:p w:rsidR="007A43CB" w:rsidRPr="0089564E" w:rsidRDefault="00A02D22" w:rsidP="00C977F1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7A43CB" w:rsidRPr="0089564E" w:rsidRDefault="00A02D22" w:rsidP="00C977F1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7A43CB" w:rsidRPr="0089564E">
              <w:rPr>
                <w:b/>
                <w:sz w:val="36"/>
                <w:szCs w:val="36"/>
              </w:rPr>
              <w:t xml:space="preserve"> </w:t>
            </w:r>
            <w:r w:rsidR="00D5528F">
              <w:rPr>
                <w:b/>
                <w:sz w:val="36"/>
                <w:szCs w:val="36"/>
              </w:rPr>
              <w:t>FİNAL SINAVI</w:t>
            </w:r>
          </w:p>
          <w:p w:rsidR="007A43CB" w:rsidRDefault="00D5528F" w:rsidP="00C977F1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31 MAYIS</w:t>
            </w:r>
            <w:r w:rsidR="00A02D22">
              <w:rPr>
                <w:b/>
                <w:sz w:val="36"/>
                <w:szCs w:val="36"/>
              </w:rPr>
              <w:t xml:space="preserve"> 2017</w:t>
            </w:r>
            <w:r w:rsidR="007A43CB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7A43CB" w:rsidRDefault="007A43CB" w:rsidP="007A43CB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61"/>
        <w:gridCol w:w="1839"/>
        <w:gridCol w:w="2829"/>
        <w:gridCol w:w="1275"/>
        <w:gridCol w:w="1694"/>
        <w:gridCol w:w="1696"/>
      </w:tblGrid>
      <w:tr w:rsidR="007A43CB" w:rsidTr="00C977F1">
        <w:trPr>
          <w:jc w:val="center"/>
        </w:trPr>
        <w:tc>
          <w:tcPr>
            <w:tcW w:w="846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7A43CB" w:rsidTr="00C977F1">
        <w:trPr>
          <w:trHeight w:val="599"/>
          <w:jc w:val="center"/>
        </w:trPr>
        <w:tc>
          <w:tcPr>
            <w:tcW w:w="846" w:type="dxa"/>
            <w:vAlign w:val="center"/>
          </w:tcPr>
          <w:p w:rsidR="007A43CB" w:rsidRPr="00C57561" w:rsidRDefault="007A43CB" w:rsidP="00C977F1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7:30</w:t>
            </w:r>
          </w:p>
        </w:tc>
        <w:tc>
          <w:tcPr>
            <w:tcW w:w="1843" w:type="dxa"/>
            <w:vAlign w:val="center"/>
          </w:tcPr>
          <w:p w:rsidR="007A43CB" w:rsidRPr="00C57561" w:rsidRDefault="00B818C6" w:rsidP="00C977F1">
            <w:pPr>
              <w:spacing w:line="276" w:lineRule="auto"/>
              <w:jc w:val="center"/>
              <w:rPr>
                <w:b/>
                <w:sz w:val="28"/>
              </w:rPr>
            </w:pPr>
            <w:r w:rsidRPr="00C57561">
              <w:rPr>
                <w:b/>
                <w:sz w:val="28"/>
              </w:rPr>
              <w:t>1-04</w:t>
            </w:r>
          </w:p>
        </w:tc>
        <w:tc>
          <w:tcPr>
            <w:tcW w:w="2835" w:type="dxa"/>
            <w:vAlign w:val="center"/>
          </w:tcPr>
          <w:p w:rsidR="007A43CB" w:rsidRPr="003E566B" w:rsidRDefault="007A43CB" w:rsidP="00C977F1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7A43CB" w:rsidRDefault="007A43CB" w:rsidP="00C977F1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7A43CB" w:rsidRDefault="00B818C6" w:rsidP="00C977F1">
            <w:pPr>
              <w:spacing w:line="276" w:lineRule="auto"/>
              <w:jc w:val="center"/>
            </w:pPr>
            <w:r>
              <w:t>80</w:t>
            </w:r>
          </w:p>
        </w:tc>
        <w:tc>
          <w:tcPr>
            <w:tcW w:w="1699" w:type="dxa"/>
            <w:vAlign w:val="center"/>
          </w:tcPr>
          <w:p w:rsidR="007A43CB" w:rsidRDefault="007A43CB" w:rsidP="00C977F1">
            <w:pPr>
              <w:spacing w:line="276" w:lineRule="auto"/>
              <w:jc w:val="center"/>
            </w:pPr>
          </w:p>
        </w:tc>
      </w:tr>
    </w:tbl>
    <w:p w:rsidR="007A43CB" w:rsidRDefault="007A43CB" w:rsidP="007A43CB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7A43CB" w:rsidTr="00C977F1">
        <w:tc>
          <w:tcPr>
            <w:tcW w:w="988" w:type="dxa"/>
          </w:tcPr>
          <w:p w:rsidR="007A43CB" w:rsidRDefault="007A43CB" w:rsidP="00C977F1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7A43CB" w:rsidRDefault="007A43CB" w:rsidP="00C977F1">
            <w:pPr>
              <w:spacing w:line="276" w:lineRule="auto"/>
              <w:jc w:val="center"/>
            </w:pPr>
            <w:r>
              <w:t>İmza</w:t>
            </w: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094151033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SERCAN ALP ÖZMEN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14170067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YUNUS EMRE ELİGÜL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3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24170085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AYTUĞ TUNALI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34170013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ERAY ÇOŞKUN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44170004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İSLAM ALPER ÖNEL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44170064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CANER TOP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7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44170301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ALPEREN AKYAZI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8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44170805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ÖMER OGÜN ÖRNEK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9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54170007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YİĞİT YALÇIN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0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54170009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SÜLEYMAN BALIBEY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1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54170014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FATİH ÇELİK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2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54170021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BURHAN TEMÜR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3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54170033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ABDULLAH KILIÇ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4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54170051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ARZU KARA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5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54170062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MURAT ÇAPOĞLU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6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54170064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SALİH UMUT SELMAN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7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54170066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HÜSEYİN YILDIZ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8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54170088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YAKUP EDİP ERTUĞRUL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19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54170095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HASAN MÜCAHİD GÜN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0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54170096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HASAN BARLIK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1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54170098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ERCAN ÖNAL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2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54170802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MERVE ALAOĞLU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3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54170803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BAHADIR DÜLGEROĞLU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4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02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ALİ RIZA CEYLAN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5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03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MUSTAFA SÜMER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6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05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ABDURRAHMAN COŞKUN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7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07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İREM BEGER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8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08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EKREM YILMAZER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29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09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MURAT REYHAN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30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10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KENAN SAMET SEZER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11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DUYGU YALEZE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32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13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EMRE ÖZGÜL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33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14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AYKUT AYDEMİR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34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15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VİLDAN ÇALIŞKAN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35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17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ERTAN ALTIN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36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18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FIRAT ULAŞ UÇAR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37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19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FATİH BULUT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38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22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DAMLA SEL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39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25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FURKAN OKÇU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0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28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AKIN GÜLDÜR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1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31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ÖZGE NUR KALKAN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2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32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BUSE DOĞAN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3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33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YİĞİT ERCAN GÜLEROĞLU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4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35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SEÇKİN DİNLER</w:t>
            </w:r>
          </w:p>
        </w:tc>
        <w:tc>
          <w:tcPr>
            <w:tcW w:w="2977" w:type="dxa"/>
            <w:shd w:val="clear" w:color="auto" w:fill="F0F4F3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5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36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ŞAHİN KOÇALİ</w:t>
            </w:r>
          </w:p>
        </w:tc>
        <w:tc>
          <w:tcPr>
            <w:tcW w:w="2977" w:type="dxa"/>
            <w:shd w:val="clear" w:color="auto" w:fill="FFFFFF"/>
          </w:tcPr>
          <w:p w:rsidR="00B818C6" w:rsidRPr="00BE22C5" w:rsidRDefault="00B818C6" w:rsidP="00B818C6">
            <w:r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6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37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SERDAR KIRKOYUN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4516BF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7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38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MUHAMMET KARAGÖL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4516BF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8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39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EMRE ARAR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4516BF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49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41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ALPAY YALÇIN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0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42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>
              <w:t>M.</w:t>
            </w:r>
            <w:r w:rsidRPr="003A255A">
              <w:t xml:space="preserve"> MUZAFFER YILMAZER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1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44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SONER YÜCEL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2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45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MUSA BAYHAN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3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46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AHMET KÜRŞAT ALTAN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4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49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CEMRE AYDIN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5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50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SERKAN VARBOZ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6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51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OZAN YAMAK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7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52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BURAK ÇAVUŞOĞLU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8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55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MERVE KABA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59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63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SÜLEYMAN GÜRBÜZ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0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64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MAHMUT BAYCAN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1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65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ALİ UÇKAN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2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67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ALPASLAN KOÇİ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3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69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UMUT EREN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4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76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EMRAH YILDIZ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5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77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ÖMER FARUK ARSLANCAN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6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78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REYHAN İLHAN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7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79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BİLAL CEBE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8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80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OĞUZHAN ZANBURKAN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69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81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BERKE ÖZMEN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70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84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BATUHAN AYDIN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71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89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YUSUF KARTAL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72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93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SEZER YÜCEL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73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94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MEHMET ALİ SEZGİN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74</w:t>
            </w:r>
          </w:p>
        </w:tc>
        <w:tc>
          <w:tcPr>
            <w:tcW w:w="1701" w:type="dxa"/>
            <w:shd w:val="clear" w:color="auto" w:fill="FFFFFF"/>
          </w:tcPr>
          <w:p w:rsidR="00B818C6" w:rsidRPr="003A255A" w:rsidRDefault="00B818C6" w:rsidP="00B818C6">
            <w:r w:rsidRPr="003A255A">
              <w:t>2164170096</w:t>
            </w:r>
          </w:p>
        </w:tc>
        <w:tc>
          <w:tcPr>
            <w:tcW w:w="3118" w:type="dxa"/>
            <w:shd w:val="clear" w:color="auto" w:fill="FFFFFF"/>
          </w:tcPr>
          <w:p w:rsidR="00B818C6" w:rsidRPr="003A255A" w:rsidRDefault="00B818C6" w:rsidP="00B818C6">
            <w:r w:rsidRPr="003A255A">
              <w:t>MERT CAN İŞLEYEN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C977F1">
        <w:tc>
          <w:tcPr>
            <w:tcW w:w="988" w:type="dxa"/>
          </w:tcPr>
          <w:p w:rsidR="00B818C6" w:rsidRPr="003A255A" w:rsidRDefault="00B818C6" w:rsidP="00B818C6">
            <w:pPr>
              <w:jc w:val="center"/>
            </w:pPr>
            <w:r w:rsidRPr="003A255A">
              <w:t>75</w:t>
            </w:r>
          </w:p>
        </w:tc>
        <w:tc>
          <w:tcPr>
            <w:tcW w:w="1701" w:type="dxa"/>
            <w:shd w:val="clear" w:color="auto" w:fill="F0F4F3"/>
          </w:tcPr>
          <w:p w:rsidR="00B818C6" w:rsidRPr="003A255A" w:rsidRDefault="00B818C6" w:rsidP="00B818C6">
            <w:r w:rsidRPr="003A255A">
              <w:t>2164170098</w:t>
            </w:r>
          </w:p>
        </w:tc>
        <w:tc>
          <w:tcPr>
            <w:tcW w:w="3118" w:type="dxa"/>
            <w:shd w:val="clear" w:color="auto" w:fill="F0F4F3"/>
          </w:tcPr>
          <w:p w:rsidR="00B818C6" w:rsidRPr="003A255A" w:rsidRDefault="00B818C6" w:rsidP="00B818C6">
            <w:r w:rsidRPr="003A255A">
              <w:t>SELİN ARALIOĞLU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B01356" w:rsidRDefault="00B818C6" w:rsidP="00B818C6">
            <w:pPr>
              <w:jc w:val="center"/>
            </w:pPr>
            <w:r w:rsidRPr="00B01356">
              <w:t>76</w:t>
            </w:r>
          </w:p>
        </w:tc>
        <w:tc>
          <w:tcPr>
            <w:tcW w:w="1701" w:type="dxa"/>
            <w:shd w:val="clear" w:color="auto" w:fill="FFFFFF"/>
          </w:tcPr>
          <w:p w:rsidR="00B818C6" w:rsidRPr="00B01356" w:rsidRDefault="00B818C6" w:rsidP="00B818C6">
            <w:r w:rsidRPr="00B01356">
              <w:t>2164170801</w:t>
            </w:r>
          </w:p>
        </w:tc>
        <w:tc>
          <w:tcPr>
            <w:tcW w:w="3118" w:type="dxa"/>
            <w:shd w:val="clear" w:color="auto" w:fill="FFFFFF"/>
          </w:tcPr>
          <w:p w:rsidR="00B818C6" w:rsidRPr="00B01356" w:rsidRDefault="00B818C6" w:rsidP="00B818C6">
            <w:r w:rsidRPr="00B01356">
              <w:t>AYMİLA GÜÇLÜ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B01356" w:rsidRDefault="00B818C6" w:rsidP="00B818C6">
            <w:pPr>
              <w:jc w:val="center"/>
            </w:pPr>
            <w:r w:rsidRPr="00B01356">
              <w:lastRenderedPageBreak/>
              <w:t>77</w:t>
            </w:r>
          </w:p>
        </w:tc>
        <w:tc>
          <w:tcPr>
            <w:tcW w:w="1701" w:type="dxa"/>
            <w:shd w:val="clear" w:color="auto" w:fill="F0F4F3"/>
          </w:tcPr>
          <w:p w:rsidR="00B818C6" w:rsidRPr="00B01356" w:rsidRDefault="00B818C6" w:rsidP="00B818C6">
            <w:r w:rsidRPr="00B01356">
              <w:t>2164170802</w:t>
            </w:r>
          </w:p>
        </w:tc>
        <w:tc>
          <w:tcPr>
            <w:tcW w:w="3118" w:type="dxa"/>
            <w:shd w:val="clear" w:color="auto" w:fill="F0F4F3"/>
          </w:tcPr>
          <w:p w:rsidR="00B818C6" w:rsidRPr="00B01356" w:rsidRDefault="00B818C6" w:rsidP="00B818C6">
            <w:r w:rsidRPr="00B01356">
              <w:t>KAAN UZUN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B01356" w:rsidRDefault="00B818C6" w:rsidP="00B818C6">
            <w:pPr>
              <w:jc w:val="center"/>
            </w:pPr>
            <w:r w:rsidRPr="00B01356">
              <w:t>78</w:t>
            </w:r>
          </w:p>
        </w:tc>
        <w:tc>
          <w:tcPr>
            <w:tcW w:w="1701" w:type="dxa"/>
            <w:shd w:val="clear" w:color="auto" w:fill="FFFFFF"/>
          </w:tcPr>
          <w:p w:rsidR="00B818C6" w:rsidRPr="00B01356" w:rsidRDefault="00B818C6" w:rsidP="00B818C6">
            <w:r w:rsidRPr="00B01356">
              <w:t>2164170803</w:t>
            </w:r>
          </w:p>
        </w:tc>
        <w:tc>
          <w:tcPr>
            <w:tcW w:w="3118" w:type="dxa"/>
            <w:shd w:val="clear" w:color="auto" w:fill="FFFFFF"/>
          </w:tcPr>
          <w:p w:rsidR="00B818C6" w:rsidRPr="00B01356" w:rsidRDefault="00B818C6" w:rsidP="00B818C6">
            <w:r w:rsidRPr="00B01356">
              <w:t>ÇAĞAN GÖZCÜ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B01356" w:rsidRDefault="00B818C6" w:rsidP="00B818C6">
            <w:pPr>
              <w:jc w:val="center"/>
            </w:pPr>
            <w:r w:rsidRPr="00B01356">
              <w:t>79</w:t>
            </w:r>
          </w:p>
        </w:tc>
        <w:tc>
          <w:tcPr>
            <w:tcW w:w="1701" w:type="dxa"/>
            <w:shd w:val="clear" w:color="auto" w:fill="F0F4F3"/>
          </w:tcPr>
          <w:p w:rsidR="00B818C6" w:rsidRPr="00B01356" w:rsidRDefault="00B818C6" w:rsidP="00B818C6">
            <w:r w:rsidRPr="00B01356">
              <w:t>2164170804</w:t>
            </w:r>
          </w:p>
        </w:tc>
        <w:tc>
          <w:tcPr>
            <w:tcW w:w="3118" w:type="dxa"/>
            <w:shd w:val="clear" w:color="auto" w:fill="F0F4F3"/>
          </w:tcPr>
          <w:p w:rsidR="00B818C6" w:rsidRPr="00B01356" w:rsidRDefault="00B818C6" w:rsidP="00B818C6">
            <w:r w:rsidRPr="00B01356">
              <w:t>GÖKTUĞ ÖZTÜRK</w:t>
            </w:r>
          </w:p>
        </w:tc>
        <w:tc>
          <w:tcPr>
            <w:tcW w:w="2977" w:type="dxa"/>
            <w:shd w:val="clear" w:color="auto" w:fill="F0F4F3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B01356" w:rsidRDefault="00B818C6" w:rsidP="00B818C6">
            <w:pPr>
              <w:jc w:val="center"/>
            </w:pPr>
            <w:r w:rsidRPr="00B01356">
              <w:t>80</w:t>
            </w:r>
          </w:p>
        </w:tc>
        <w:tc>
          <w:tcPr>
            <w:tcW w:w="1701" w:type="dxa"/>
            <w:shd w:val="clear" w:color="auto" w:fill="FFFFFF"/>
          </w:tcPr>
          <w:p w:rsidR="00B818C6" w:rsidRPr="00B01356" w:rsidRDefault="00B818C6" w:rsidP="00B818C6">
            <w:r w:rsidRPr="00B01356">
              <w:t>2164170805</w:t>
            </w:r>
          </w:p>
        </w:tc>
        <w:tc>
          <w:tcPr>
            <w:tcW w:w="3118" w:type="dxa"/>
            <w:shd w:val="clear" w:color="auto" w:fill="FFFFFF"/>
          </w:tcPr>
          <w:p w:rsidR="00B818C6" w:rsidRDefault="00B818C6" w:rsidP="00B818C6">
            <w:r w:rsidRPr="00B01356">
              <w:t>MEHMET ALTUĞ TATAROĞLU</w:t>
            </w:r>
          </w:p>
        </w:tc>
        <w:tc>
          <w:tcPr>
            <w:tcW w:w="2977" w:type="dxa"/>
            <w:shd w:val="clear" w:color="auto" w:fill="FFFFFF"/>
          </w:tcPr>
          <w:p w:rsidR="00B818C6" w:rsidRDefault="00B818C6" w:rsidP="00B818C6">
            <w:r w:rsidRPr="00706F2E">
              <w:t>Turizm ve Otel İşl. (İ.Ö.)</w:t>
            </w:r>
          </w:p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B01356" w:rsidRDefault="00B818C6" w:rsidP="00B818C6"/>
        </w:tc>
        <w:tc>
          <w:tcPr>
            <w:tcW w:w="1701" w:type="dxa"/>
            <w:shd w:val="clear" w:color="auto" w:fill="F0F4F3"/>
          </w:tcPr>
          <w:p w:rsidR="00B818C6" w:rsidRPr="00B01356" w:rsidRDefault="00B818C6" w:rsidP="00B818C6"/>
        </w:tc>
        <w:tc>
          <w:tcPr>
            <w:tcW w:w="3118" w:type="dxa"/>
            <w:shd w:val="clear" w:color="auto" w:fill="F0F4F3"/>
          </w:tcPr>
          <w:p w:rsidR="00B818C6" w:rsidRPr="00B01356" w:rsidRDefault="00B818C6" w:rsidP="00B818C6"/>
        </w:tc>
        <w:tc>
          <w:tcPr>
            <w:tcW w:w="2977" w:type="dxa"/>
            <w:shd w:val="clear" w:color="auto" w:fill="F0F4F3"/>
          </w:tcPr>
          <w:p w:rsidR="00B818C6" w:rsidRPr="00B01356" w:rsidRDefault="00B818C6" w:rsidP="00B818C6"/>
        </w:tc>
        <w:tc>
          <w:tcPr>
            <w:tcW w:w="1410" w:type="dxa"/>
          </w:tcPr>
          <w:p w:rsidR="00B818C6" w:rsidRDefault="00B818C6" w:rsidP="00B818C6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Pr="00BE22C5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Pr="00BE22C5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Pr="00BE22C5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Pr="00BE22C5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Pr="00BE22C5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Pr="00BE22C5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Pr="00BE22C5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Pr="00BE22C5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Pr="00BE22C5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FFFFF"/>
          </w:tcPr>
          <w:p w:rsidR="00B818C6" w:rsidRPr="003A255A" w:rsidRDefault="00B818C6" w:rsidP="002B142F"/>
        </w:tc>
        <w:tc>
          <w:tcPr>
            <w:tcW w:w="3118" w:type="dxa"/>
            <w:shd w:val="clear" w:color="auto" w:fill="FFFFFF"/>
          </w:tcPr>
          <w:p w:rsidR="00B818C6" w:rsidRPr="003A255A" w:rsidRDefault="00B818C6" w:rsidP="002B142F"/>
        </w:tc>
        <w:tc>
          <w:tcPr>
            <w:tcW w:w="2977" w:type="dxa"/>
            <w:shd w:val="clear" w:color="auto" w:fill="FFFFFF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  <w:tr w:rsidR="00B818C6" w:rsidTr="002B142F">
        <w:tc>
          <w:tcPr>
            <w:tcW w:w="988" w:type="dxa"/>
          </w:tcPr>
          <w:p w:rsidR="00B818C6" w:rsidRPr="003A255A" w:rsidRDefault="00B818C6" w:rsidP="002B142F"/>
        </w:tc>
        <w:tc>
          <w:tcPr>
            <w:tcW w:w="1701" w:type="dxa"/>
            <w:shd w:val="clear" w:color="auto" w:fill="F0F4F3"/>
          </w:tcPr>
          <w:p w:rsidR="00B818C6" w:rsidRPr="003A255A" w:rsidRDefault="00B818C6" w:rsidP="002B142F"/>
        </w:tc>
        <w:tc>
          <w:tcPr>
            <w:tcW w:w="3118" w:type="dxa"/>
            <w:shd w:val="clear" w:color="auto" w:fill="F0F4F3"/>
          </w:tcPr>
          <w:p w:rsidR="00B818C6" w:rsidRPr="003A255A" w:rsidRDefault="00B818C6" w:rsidP="002B142F"/>
        </w:tc>
        <w:tc>
          <w:tcPr>
            <w:tcW w:w="2977" w:type="dxa"/>
            <w:shd w:val="clear" w:color="auto" w:fill="F0F4F3"/>
          </w:tcPr>
          <w:p w:rsidR="00B818C6" w:rsidRDefault="00B818C6" w:rsidP="002B142F"/>
        </w:tc>
        <w:tc>
          <w:tcPr>
            <w:tcW w:w="1410" w:type="dxa"/>
          </w:tcPr>
          <w:p w:rsidR="00B818C6" w:rsidRDefault="00B818C6" w:rsidP="002B142F">
            <w:pPr>
              <w:spacing w:line="276" w:lineRule="auto"/>
            </w:pPr>
          </w:p>
        </w:tc>
      </w:tr>
    </w:tbl>
    <w:p w:rsidR="00B720C9" w:rsidRDefault="00B720C9" w:rsidP="00E76188">
      <w:pPr>
        <w:spacing w:after="0" w:line="276" w:lineRule="auto"/>
      </w:pPr>
    </w:p>
    <w:sectPr w:rsidR="00B720C9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9EA" w:rsidRDefault="002779EA" w:rsidP="003E3A01">
      <w:pPr>
        <w:spacing w:after="0" w:line="240" w:lineRule="auto"/>
      </w:pPr>
      <w:r>
        <w:separator/>
      </w:r>
    </w:p>
  </w:endnote>
  <w:endnote w:type="continuationSeparator" w:id="0">
    <w:p w:rsidR="002779EA" w:rsidRDefault="002779EA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C977F1" w:rsidRPr="003E3A01" w:rsidRDefault="00C977F1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C57561">
          <w:rPr>
            <w:b/>
            <w:noProof/>
          </w:rPr>
          <w:t>1</w:t>
        </w:r>
        <w:r w:rsidRPr="003E3A01">
          <w:rPr>
            <w:b/>
          </w:rPr>
          <w:fldChar w:fldCharType="end"/>
        </w:r>
      </w:p>
    </w:sdtContent>
  </w:sdt>
  <w:p w:rsidR="00C977F1" w:rsidRDefault="00C977F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9EA" w:rsidRDefault="002779EA" w:rsidP="003E3A01">
      <w:pPr>
        <w:spacing w:after="0" w:line="240" w:lineRule="auto"/>
      </w:pPr>
      <w:r>
        <w:separator/>
      </w:r>
    </w:p>
  </w:footnote>
  <w:footnote w:type="continuationSeparator" w:id="0">
    <w:p w:rsidR="002779EA" w:rsidRDefault="002779EA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12F0B"/>
    <w:multiLevelType w:val="hybridMultilevel"/>
    <w:tmpl w:val="3BACB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5F5D"/>
    <w:multiLevelType w:val="hybridMultilevel"/>
    <w:tmpl w:val="EEA4A7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17DF9"/>
    <w:multiLevelType w:val="hybridMultilevel"/>
    <w:tmpl w:val="5D82C5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C1D84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57261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F7577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F56B52"/>
    <w:multiLevelType w:val="hybridMultilevel"/>
    <w:tmpl w:val="336AE0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01B09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F34B64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4008D5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1426D9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1352E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2C29CB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437CB4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814898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035C5C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375BAD"/>
    <w:multiLevelType w:val="hybridMultilevel"/>
    <w:tmpl w:val="C94E6F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092CD4"/>
    <w:multiLevelType w:val="hybridMultilevel"/>
    <w:tmpl w:val="A1FE390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B73455"/>
    <w:multiLevelType w:val="hybridMultilevel"/>
    <w:tmpl w:val="3BACB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85443C"/>
    <w:multiLevelType w:val="hybridMultilevel"/>
    <w:tmpl w:val="CE2CE92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235E1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045519"/>
    <w:multiLevelType w:val="hybridMultilevel"/>
    <w:tmpl w:val="336AE0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73702E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11"/>
  </w:num>
  <w:num w:numId="5">
    <w:abstractNumId w:val="22"/>
  </w:num>
  <w:num w:numId="6">
    <w:abstractNumId w:val="13"/>
  </w:num>
  <w:num w:numId="7">
    <w:abstractNumId w:val="5"/>
  </w:num>
  <w:num w:numId="8">
    <w:abstractNumId w:val="8"/>
  </w:num>
  <w:num w:numId="9">
    <w:abstractNumId w:val="14"/>
  </w:num>
  <w:num w:numId="10">
    <w:abstractNumId w:val="9"/>
  </w:num>
  <w:num w:numId="11">
    <w:abstractNumId w:val="4"/>
  </w:num>
  <w:num w:numId="12">
    <w:abstractNumId w:val="18"/>
  </w:num>
  <w:num w:numId="13">
    <w:abstractNumId w:val="0"/>
  </w:num>
  <w:num w:numId="14">
    <w:abstractNumId w:val="2"/>
  </w:num>
  <w:num w:numId="15">
    <w:abstractNumId w:val="12"/>
  </w:num>
  <w:num w:numId="16">
    <w:abstractNumId w:val="1"/>
  </w:num>
  <w:num w:numId="17">
    <w:abstractNumId w:val="16"/>
  </w:num>
  <w:num w:numId="18">
    <w:abstractNumId w:val="6"/>
  </w:num>
  <w:num w:numId="19">
    <w:abstractNumId w:val="15"/>
  </w:num>
  <w:num w:numId="20">
    <w:abstractNumId w:val="20"/>
  </w:num>
  <w:num w:numId="21">
    <w:abstractNumId w:val="17"/>
  </w:num>
  <w:num w:numId="22">
    <w:abstractNumId w:val="19"/>
  </w:num>
  <w:num w:numId="23">
    <w:abstractNumId w:val="2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rQUAY8rHMywAAAA="/>
  </w:docVars>
  <w:rsids>
    <w:rsidRoot w:val="00021A92"/>
    <w:rsid w:val="00021A92"/>
    <w:rsid w:val="00024B9E"/>
    <w:rsid w:val="00034229"/>
    <w:rsid w:val="00034A5B"/>
    <w:rsid w:val="000616B7"/>
    <w:rsid w:val="00064C2A"/>
    <w:rsid w:val="000918AB"/>
    <w:rsid w:val="000A3FC2"/>
    <w:rsid w:val="000D72F6"/>
    <w:rsid w:val="001028F6"/>
    <w:rsid w:val="00125B55"/>
    <w:rsid w:val="00172855"/>
    <w:rsid w:val="001E3781"/>
    <w:rsid w:val="001F0470"/>
    <w:rsid w:val="00237A35"/>
    <w:rsid w:val="00250436"/>
    <w:rsid w:val="002779EA"/>
    <w:rsid w:val="002B7472"/>
    <w:rsid w:val="002C424B"/>
    <w:rsid w:val="00305BC1"/>
    <w:rsid w:val="00306250"/>
    <w:rsid w:val="00306B9C"/>
    <w:rsid w:val="003856CD"/>
    <w:rsid w:val="00390AF0"/>
    <w:rsid w:val="003E3A01"/>
    <w:rsid w:val="003E566B"/>
    <w:rsid w:val="003F26ED"/>
    <w:rsid w:val="003F7103"/>
    <w:rsid w:val="004030B3"/>
    <w:rsid w:val="004277EA"/>
    <w:rsid w:val="004405F8"/>
    <w:rsid w:val="004601DE"/>
    <w:rsid w:val="0049484D"/>
    <w:rsid w:val="004A1254"/>
    <w:rsid w:val="004C53C0"/>
    <w:rsid w:val="004D35EA"/>
    <w:rsid w:val="004D7D2B"/>
    <w:rsid w:val="004F3AE2"/>
    <w:rsid w:val="004F7416"/>
    <w:rsid w:val="005011B0"/>
    <w:rsid w:val="00537403"/>
    <w:rsid w:val="00544537"/>
    <w:rsid w:val="005526DA"/>
    <w:rsid w:val="00556A8F"/>
    <w:rsid w:val="00567661"/>
    <w:rsid w:val="00586F17"/>
    <w:rsid w:val="0059443D"/>
    <w:rsid w:val="005B06EB"/>
    <w:rsid w:val="005B5F4A"/>
    <w:rsid w:val="005D6398"/>
    <w:rsid w:val="006245DC"/>
    <w:rsid w:val="0063482B"/>
    <w:rsid w:val="00634DAE"/>
    <w:rsid w:val="00651D22"/>
    <w:rsid w:val="00672A07"/>
    <w:rsid w:val="00691962"/>
    <w:rsid w:val="00697D7B"/>
    <w:rsid w:val="006D0F54"/>
    <w:rsid w:val="006D795A"/>
    <w:rsid w:val="006E2C3F"/>
    <w:rsid w:val="00747D19"/>
    <w:rsid w:val="00750253"/>
    <w:rsid w:val="0078300C"/>
    <w:rsid w:val="00795F60"/>
    <w:rsid w:val="007973BF"/>
    <w:rsid w:val="007A08AA"/>
    <w:rsid w:val="007A43CB"/>
    <w:rsid w:val="007E2FD6"/>
    <w:rsid w:val="007F3C1F"/>
    <w:rsid w:val="007F3F05"/>
    <w:rsid w:val="008067A6"/>
    <w:rsid w:val="00822424"/>
    <w:rsid w:val="0083002C"/>
    <w:rsid w:val="00842B3A"/>
    <w:rsid w:val="00865E62"/>
    <w:rsid w:val="00873263"/>
    <w:rsid w:val="00873FA3"/>
    <w:rsid w:val="008740C8"/>
    <w:rsid w:val="00875FAE"/>
    <w:rsid w:val="008769A5"/>
    <w:rsid w:val="008860E2"/>
    <w:rsid w:val="0089564E"/>
    <w:rsid w:val="008B597F"/>
    <w:rsid w:val="008D0F76"/>
    <w:rsid w:val="008E62C0"/>
    <w:rsid w:val="00901A2C"/>
    <w:rsid w:val="0092394B"/>
    <w:rsid w:val="009240B5"/>
    <w:rsid w:val="009469D4"/>
    <w:rsid w:val="009479A3"/>
    <w:rsid w:val="0095577E"/>
    <w:rsid w:val="00966B7E"/>
    <w:rsid w:val="009952A9"/>
    <w:rsid w:val="009F307A"/>
    <w:rsid w:val="00A02D22"/>
    <w:rsid w:val="00A1385D"/>
    <w:rsid w:val="00A161B1"/>
    <w:rsid w:val="00A25E4B"/>
    <w:rsid w:val="00A63F09"/>
    <w:rsid w:val="00A81002"/>
    <w:rsid w:val="00A90DFE"/>
    <w:rsid w:val="00AA4E18"/>
    <w:rsid w:val="00B16D45"/>
    <w:rsid w:val="00B41106"/>
    <w:rsid w:val="00B720C9"/>
    <w:rsid w:val="00B76849"/>
    <w:rsid w:val="00B818C6"/>
    <w:rsid w:val="00BD2A0E"/>
    <w:rsid w:val="00BD5942"/>
    <w:rsid w:val="00BE22C5"/>
    <w:rsid w:val="00BE5920"/>
    <w:rsid w:val="00BF04E4"/>
    <w:rsid w:val="00C56F5F"/>
    <w:rsid w:val="00C57561"/>
    <w:rsid w:val="00C6500E"/>
    <w:rsid w:val="00C6626C"/>
    <w:rsid w:val="00C977F1"/>
    <w:rsid w:val="00CB0C26"/>
    <w:rsid w:val="00CD5460"/>
    <w:rsid w:val="00CD6091"/>
    <w:rsid w:val="00CE5B46"/>
    <w:rsid w:val="00D36D27"/>
    <w:rsid w:val="00D47A54"/>
    <w:rsid w:val="00D5528F"/>
    <w:rsid w:val="00D56974"/>
    <w:rsid w:val="00D64CD4"/>
    <w:rsid w:val="00D85DD0"/>
    <w:rsid w:val="00DB7844"/>
    <w:rsid w:val="00DC7918"/>
    <w:rsid w:val="00DE06DC"/>
    <w:rsid w:val="00E34322"/>
    <w:rsid w:val="00E36B43"/>
    <w:rsid w:val="00E76188"/>
    <w:rsid w:val="00EB5D1B"/>
    <w:rsid w:val="00EC67C3"/>
    <w:rsid w:val="00EF7A4F"/>
    <w:rsid w:val="00F13F61"/>
    <w:rsid w:val="00F2304D"/>
    <w:rsid w:val="00F60198"/>
    <w:rsid w:val="00F65049"/>
    <w:rsid w:val="00FA3C2E"/>
    <w:rsid w:val="00FC1329"/>
    <w:rsid w:val="00FE36AA"/>
    <w:rsid w:val="00FE5200"/>
    <w:rsid w:val="00FE5AB9"/>
    <w:rsid w:val="00FF413B"/>
    <w:rsid w:val="00FF5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5</Pages>
  <Words>3904</Words>
  <Characters>22259</Characters>
  <Application>Microsoft Office Word</Application>
  <DocSecurity>0</DocSecurity>
  <Lines>185</Lines>
  <Paragraphs>5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2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11</cp:revision>
  <dcterms:created xsi:type="dcterms:W3CDTF">2017-03-22T04:45:00Z</dcterms:created>
  <dcterms:modified xsi:type="dcterms:W3CDTF">2017-05-12T07:10:00Z</dcterms:modified>
</cp:coreProperties>
</file>